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D32B3" w14:textId="77777777" w:rsidR="002634CF" w:rsidRPr="00766FC4" w:rsidRDefault="002634CF" w:rsidP="002634CF">
      <w:pPr>
        <w:spacing w:after="0" w:line="240" w:lineRule="auto"/>
        <w:jc w:val="both"/>
      </w:pPr>
      <w:r w:rsidRPr="00766FC4">
        <w:t xml:space="preserve">I.T Technology </w:t>
      </w:r>
    </w:p>
    <w:p w14:paraId="401D0933" w14:textId="25516980" w:rsidR="002634CF" w:rsidRPr="00766FC4" w:rsidRDefault="006556CA" w:rsidP="002634CF">
      <w:pPr>
        <w:spacing w:after="0" w:line="240" w:lineRule="auto"/>
        <w:jc w:val="both"/>
        <w:rPr>
          <w:b/>
        </w:rPr>
      </w:pPr>
      <w:r>
        <w:t xml:space="preserve">A </w:t>
      </w:r>
      <w:r w:rsidR="002634CF" w:rsidRPr="00766FC4">
        <w:t>Case study report by</w:t>
      </w:r>
      <w:r>
        <w:t xml:space="preserve"> </w:t>
      </w:r>
      <w:r w:rsidR="002634CF" w:rsidRPr="00766FC4">
        <w:rPr>
          <w:b/>
        </w:rPr>
        <w:t>Jon Aragones</w:t>
      </w:r>
    </w:p>
    <w:p w14:paraId="34F6B9C7" w14:textId="77777777" w:rsidR="002634CF" w:rsidRPr="00766FC4" w:rsidRDefault="002634CF" w:rsidP="002634CF">
      <w:pPr>
        <w:jc w:val="both"/>
        <w:rPr>
          <w:rFonts w:cstheme="minorHAnsi"/>
          <w:b/>
          <w:color w:val="333334"/>
          <w:sz w:val="20"/>
          <w:szCs w:val="20"/>
        </w:rPr>
      </w:pPr>
    </w:p>
    <w:p w14:paraId="7841CF5F" w14:textId="74DCB956" w:rsidR="002634CF" w:rsidRPr="00766FC4" w:rsidRDefault="002634CF" w:rsidP="002634CF">
      <w:pPr>
        <w:jc w:val="right"/>
        <w:rPr>
          <w:rFonts w:cstheme="minorHAnsi"/>
          <w:b/>
          <w:color w:val="333334"/>
          <w:sz w:val="32"/>
          <w:szCs w:val="20"/>
        </w:rPr>
      </w:pPr>
      <w:r w:rsidRPr="00766FC4">
        <w:rPr>
          <w:rFonts w:cstheme="minorHAnsi"/>
          <w:b/>
          <w:color w:val="333334"/>
          <w:sz w:val="32"/>
          <w:szCs w:val="20"/>
        </w:rPr>
        <w:t xml:space="preserve">R O B O T </w:t>
      </w:r>
      <w:r w:rsidR="00D20CD6">
        <w:rPr>
          <w:rFonts w:cstheme="minorHAnsi"/>
          <w:b/>
          <w:color w:val="333334"/>
          <w:sz w:val="32"/>
          <w:szCs w:val="20"/>
        </w:rPr>
        <w:t>I</w:t>
      </w:r>
      <w:r w:rsidR="00537EB3">
        <w:rPr>
          <w:rFonts w:cstheme="minorHAnsi"/>
          <w:b/>
          <w:color w:val="333334"/>
          <w:sz w:val="32"/>
          <w:szCs w:val="20"/>
        </w:rPr>
        <w:t xml:space="preserve"> </w:t>
      </w:r>
      <w:r w:rsidRPr="00766FC4">
        <w:rPr>
          <w:rFonts w:cstheme="minorHAnsi"/>
          <w:b/>
          <w:color w:val="333334"/>
          <w:sz w:val="32"/>
          <w:szCs w:val="20"/>
        </w:rPr>
        <w:t xml:space="preserve">C S </w:t>
      </w:r>
    </w:p>
    <w:p w14:paraId="0FBD65AD" w14:textId="77777777" w:rsidR="002634CF" w:rsidRPr="00766FC4" w:rsidRDefault="002634CF" w:rsidP="002634C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bookmarkStart w:id="0" w:name="_GoBack"/>
      <w:bookmarkEnd w:id="0"/>
    </w:p>
    <w:p w14:paraId="6FF2628E" w14:textId="77777777" w:rsidR="002634CF" w:rsidRPr="00766FC4" w:rsidRDefault="002634CF" w:rsidP="002634CF">
      <w:pPr>
        <w:jc w:val="both"/>
        <w:rPr>
          <w:rFonts w:cstheme="minorHAnsi"/>
          <w:b/>
          <w:color w:val="333334"/>
          <w:sz w:val="20"/>
          <w:szCs w:val="20"/>
        </w:rPr>
      </w:pPr>
      <w:r w:rsidRPr="00766FC4">
        <w:rPr>
          <w:rFonts w:cstheme="minorHAnsi"/>
          <w:color w:val="222222"/>
          <w:sz w:val="20"/>
          <w:szCs w:val="20"/>
        </w:rPr>
        <w:t xml:space="preserve">From </w:t>
      </w:r>
      <w:hyperlink r:id="rId5" w:history="1">
        <w:r w:rsidRPr="00766FC4">
          <w:rPr>
            <w:rStyle w:val="Hyperlink"/>
            <w:rFonts w:cstheme="minorHAnsi"/>
            <w:sz w:val="20"/>
            <w:szCs w:val="20"/>
          </w:rPr>
          <w:t>Wikipedia</w:t>
        </w:r>
      </w:hyperlink>
      <w:r w:rsidRPr="00766FC4">
        <w:rPr>
          <w:rFonts w:cstheme="minorHAnsi"/>
          <w:color w:val="222222"/>
          <w:sz w:val="20"/>
          <w:szCs w:val="20"/>
        </w:rPr>
        <w:t>, the free encyclopedia</w:t>
      </w:r>
    </w:p>
    <w:p w14:paraId="40BBD114" w14:textId="77777777" w:rsidR="002634CF" w:rsidRPr="00766FC4" w:rsidRDefault="002634CF" w:rsidP="002634C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6"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7"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8"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9"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10"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11"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12"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13"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14"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15"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16"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14:paraId="0050D0E6"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14:paraId="376AB8DC"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14429755" w14:textId="77777777" w:rsidR="002634CF" w:rsidRPr="00766FC4" w:rsidRDefault="00537EB3" w:rsidP="002634CF">
      <w:pPr>
        <w:spacing w:after="0"/>
        <w:ind w:left="360"/>
        <w:jc w:val="both"/>
        <w:textAlignment w:val="top"/>
        <w:rPr>
          <w:rFonts w:cstheme="minorHAnsi"/>
          <w:b/>
          <w:color w:val="333334"/>
          <w:sz w:val="20"/>
          <w:szCs w:val="20"/>
        </w:rPr>
      </w:pPr>
      <w:hyperlink r:id="rId17" w:history="1">
        <w:r w:rsidR="002634CF" w:rsidRPr="00766FC4">
          <w:rPr>
            <w:rStyle w:val="Hyperlink"/>
            <w:rFonts w:eastAsia="Times New Roman" w:cs="Times New Roman"/>
            <w:sz w:val="13"/>
            <w:szCs w:val="17"/>
            <w:lang w:eastAsia="en-AU"/>
          </w:rPr>
          <w:t>https://www.sciencedirect.com/science/article/pii/S1474667017637418</w:t>
        </w:r>
      </w:hyperlink>
      <w:r w:rsidR="002634CF" w:rsidRPr="00766FC4">
        <w:rPr>
          <w:rFonts w:cstheme="minorHAnsi"/>
          <w:b/>
          <w:color w:val="333334"/>
          <w:sz w:val="20"/>
          <w:szCs w:val="20"/>
        </w:rPr>
        <w:t xml:space="preserve"> </w:t>
      </w:r>
    </w:p>
    <w:p w14:paraId="59B45DB6" w14:textId="77777777" w:rsidR="002634CF" w:rsidRPr="00766FC4" w:rsidRDefault="002634CF" w:rsidP="002634CF">
      <w:pPr>
        <w:spacing w:after="0"/>
        <w:ind w:left="360"/>
        <w:jc w:val="both"/>
        <w:textAlignment w:val="top"/>
        <w:rPr>
          <w:rFonts w:cstheme="minorHAnsi"/>
          <w:b/>
          <w:color w:val="333334"/>
          <w:sz w:val="20"/>
          <w:szCs w:val="20"/>
        </w:rPr>
      </w:pPr>
    </w:p>
    <w:p w14:paraId="777BF40B" w14:textId="0C077E91" w:rsidR="002634CF" w:rsidRPr="00766FC4" w:rsidRDefault="002634CF" w:rsidP="002634CF">
      <w:pPr>
        <w:pStyle w:val="ListParagraph"/>
        <w:ind w:left="360"/>
        <w:jc w:val="both"/>
        <w:rPr>
          <w:rFonts w:cstheme="minorHAnsi"/>
          <w:color w:val="333334"/>
          <w:sz w:val="20"/>
          <w:szCs w:val="20"/>
        </w:rPr>
      </w:pPr>
      <w:r w:rsidRPr="00766FC4">
        <w:rPr>
          <w:rFonts w:cstheme="minorHAnsi"/>
          <w:color w:val="333334"/>
          <w:sz w:val="20"/>
          <w:szCs w:val="20"/>
        </w:rPr>
        <w:t>From the article of ScienceDirect</w:t>
      </w:r>
      <w:r w:rsidR="00B864D6">
        <w:rPr>
          <w:rFonts w:cstheme="minorHAnsi"/>
          <w:color w:val="333334"/>
          <w:sz w:val="20"/>
          <w:szCs w:val="20"/>
        </w:rPr>
        <w:t>,</w:t>
      </w:r>
      <w:r w:rsidRPr="00766FC4">
        <w:rPr>
          <w:rFonts w:cstheme="minorHAnsi"/>
          <w:color w:val="333334"/>
          <w:sz w:val="20"/>
          <w:szCs w:val="20"/>
        </w:rPr>
        <w:t xml:space="preserve"> the origin and the history of robotics are introduced, and the present status of robot progress, its significance and a new role of </w:t>
      </w:r>
      <w:r w:rsidR="00B864D6">
        <w:rPr>
          <w:rFonts w:cstheme="minorHAnsi"/>
          <w:color w:val="333334"/>
          <w:sz w:val="20"/>
          <w:szCs w:val="20"/>
        </w:rPr>
        <w:t xml:space="preserve">the </w:t>
      </w:r>
      <w:r w:rsidRPr="00766FC4">
        <w:rPr>
          <w:rFonts w:cstheme="minorHAnsi"/>
          <w:color w:val="333334"/>
          <w:sz w:val="20"/>
          <w:szCs w:val="20"/>
        </w:rPr>
        <w:t xml:space="preserve">robot in human society are discussed. Nationwide research activities are reviewed and some of the research and development results are reported. The population of </w:t>
      </w:r>
      <w:r w:rsidR="00B864D6">
        <w:rPr>
          <w:rFonts w:cstheme="minorHAnsi"/>
          <w:color w:val="333334"/>
          <w:sz w:val="20"/>
          <w:szCs w:val="20"/>
        </w:rPr>
        <w:t xml:space="preserve">the </w:t>
      </w:r>
      <w:r w:rsidRPr="00766FC4">
        <w:rPr>
          <w:rFonts w:cstheme="minorHAnsi"/>
          <w:color w:val="333334"/>
          <w:sz w:val="20"/>
          <w:szCs w:val="20"/>
        </w:rPr>
        <w:t xml:space="preserve">robot is rapidly increasing in advanced countries and the social impact of </w:t>
      </w:r>
      <w:r w:rsidR="00B864D6">
        <w:rPr>
          <w:rFonts w:cstheme="minorHAnsi"/>
          <w:color w:val="333334"/>
          <w:sz w:val="20"/>
          <w:szCs w:val="20"/>
        </w:rPr>
        <w:t xml:space="preserve">the </w:t>
      </w:r>
      <w:r w:rsidRPr="00766FC4">
        <w:rPr>
          <w:rFonts w:cstheme="minorHAnsi"/>
          <w:color w:val="333334"/>
          <w:sz w:val="20"/>
          <w:szCs w:val="20"/>
        </w:rPr>
        <w:t>robot’s diffusion must be carefully inspected. Finally, how to meet with a coming robot era from the standpoint of human society is considered.</w:t>
      </w:r>
    </w:p>
    <w:p w14:paraId="7B9E1AD5" w14:textId="02095C13" w:rsidR="00D532F9" w:rsidRDefault="00D532F9" w:rsidP="00D532F9">
      <w:pPr>
        <w:spacing w:after="0"/>
        <w:ind w:firstLine="360"/>
        <w:jc w:val="both"/>
        <w:rPr>
          <w:sz w:val="16"/>
        </w:rPr>
      </w:pPr>
      <w:r w:rsidRPr="00766FC4">
        <w:rPr>
          <w:sz w:val="16"/>
        </w:rPr>
        <w:t>REF</w:t>
      </w:r>
      <w:r w:rsidRPr="00766FC4">
        <w:rPr>
          <w:b/>
          <w:sz w:val="16"/>
        </w:rPr>
        <w:t xml:space="preserve"> Web Article </w:t>
      </w:r>
      <w:r w:rsidR="00CE27C4">
        <w:rPr>
          <w:b/>
          <w:sz w:val="16"/>
        </w:rPr>
        <w:t>2</w:t>
      </w:r>
      <w:r w:rsidRPr="00766FC4">
        <w:rPr>
          <w:sz w:val="16"/>
        </w:rPr>
        <w:t xml:space="preserve">: </w:t>
      </w:r>
    </w:p>
    <w:p w14:paraId="694E3D89" w14:textId="7B9E1BD1" w:rsidR="002634CF" w:rsidRPr="00D532F9" w:rsidRDefault="00537EB3" w:rsidP="002634CF">
      <w:pPr>
        <w:ind w:firstLine="360"/>
        <w:jc w:val="both"/>
        <w:rPr>
          <w:rStyle w:val="Hyperlink"/>
          <w:rFonts w:eastAsia="Times New Roman" w:cs="Times New Roman"/>
          <w:sz w:val="13"/>
          <w:szCs w:val="17"/>
          <w:lang w:eastAsia="en-AU"/>
        </w:rPr>
      </w:pPr>
      <w:hyperlink r:id="rId18" w:history="1">
        <w:r w:rsidR="002634CF" w:rsidRPr="00D532F9">
          <w:rPr>
            <w:rStyle w:val="Hyperlink"/>
            <w:rFonts w:eastAsia="Times New Roman" w:cs="Times New Roman"/>
            <w:sz w:val="13"/>
            <w:szCs w:val="17"/>
            <w:lang w:eastAsia="en-AU"/>
          </w:rPr>
          <w:t>https://</w:t>
        </w:r>
        <w:proofErr w:type="spellStart"/>
        <w:r w:rsidR="002634CF" w:rsidRPr="00D532F9">
          <w:rPr>
            <w:rStyle w:val="Hyperlink"/>
            <w:rFonts w:eastAsia="Times New Roman" w:cs="Times New Roman"/>
            <w:sz w:val="13"/>
            <w:szCs w:val="17"/>
            <w:lang w:eastAsia="en-AU"/>
          </w:rPr>
          <w:t>www.aivoke.com</w:t>
        </w:r>
        <w:proofErr w:type="spellEnd"/>
        <w:r w:rsidR="002634CF" w:rsidRPr="00D532F9">
          <w:rPr>
            <w:rStyle w:val="Hyperlink"/>
            <w:rFonts w:eastAsia="Times New Roman" w:cs="Times New Roman"/>
            <w:sz w:val="13"/>
            <w:szCs w:val="17"/>
            <w:lang w:eastAsia="en-AU"/>
          </w:rPr>
          <w:t>/news/state-of-the-art-robotics/</w:t>
        </w:r>
      </w:hyperlink>
      <w:r w:rsidR="002634CF" w:rsidRPr="00D532F9">
        <w:rPr>
          <w:rStyle w:val="Hyperlink"/>
          <w:rFonts w:eastAsia="Times New Roman" w:cs="Times New Roman"/>
          <w:sz w:val="13"/>
          <w:szCs w:val="17"/>
          <w:lang w:eastAsia="en-AU"/>
        </w:rPr>
        <w:t xml:space="preserve"> </w:t>
      </w:r>
    </w:p>
    <w:p w14:paraId="799B8E34" w14:textId="44B490E2" w:rsidR="002634CF" w:rsidRPr="00766FC4" w:rsidRDefault="002634CF" w:rsidP="002634CF">
      <w:pPr>
        <w:ind w:left="360"/>
        <w:jc w:val="both"/>
        <w:rPr>
          <w:rFonts w:cstheme="minorHAnsi"/>
          <w:color w:val="333334"/>
          <w:sz w:val="20"/>
          <w:szCs w:val="20"/>
        </w:rPr>
      </w:pPr>
      <w:r w:rsidRPr="00766FC4">
        <w:rPr>
          <w:rFonts w:cstheme="minorHAnsi"/>
          <w:color w:val="333334"/>
          <w:sz w:val="20"/>
          <w:szCs w:val="20"/>
        </w:rPr>
        <w:t xml:space="preserve">The current state of research seems to be only a few steps away from it if you have a closer look at </w:t>
      </w:r>
      <w:r w:rsidR="001B4B3B" w:rsidRPr="00766FC4">
        <w:rPr>
          <w:rFonts w:cstheme="minorHAnsi"/>
          <w:color w:val="333334"/>
          <w:sz w:val="20"/>
          <w:szCs w:val="20"/>
        </w:rPr>
        <w:t>state-of-the-art</w:t>
      </w:r>
      <w:r w:rsidRPr="00766FC4">
        <w:rPr>
          <w:rFonts w:cstheme="minorHAnsi"/>
          <w:color w:val="333334"/>
          <w:sz w:val="20"/>
          <w:szCs w:val="20"/>
        </w:rPr>
        <w:t xml:space="preserve">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5FAB4E22" w14:textId="77777777" w:rsidR="002634CF" w:rsidRPr="00766FC4" w:rsidRDefault="002634CF" w:rsidP="002634CF">
      <w:pPr>
        <w:pStyle w:val="ListParagraph"/>
        <w:ind w:left="1440"/>
        <w:jc w:val="both"/>
        <w:rPr>
          <w:rFonts w:cstheme="minorHAnsi"/>
          <w:color w:val="333334"/>
          <w:sz w:val="20"/>
          <w:szCs w:val="20"/>
        </w:rPr>
      </w:pPr>
    </w:p>
    <w:p w14:paraId="49E16842"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can be done now? </w:t>
      </w:r>
    </w:p>
    <w:p w14:paraId="034D29AB" w14:textId="45DA1A20" w:rsidR="00654C15" w:rsidRDefault="00654C15" w:rsidP="00654C15">
      <w:pPr>
        <w:spacing w:after="0"/>
        <w:ind w:firstLine="360"/>
        <w:jc w:val="both"/>
        <w:rPr>
          <w:sz w:val="16"/>
        </w:rPr>
      </w:pPr>
      <w:r w:rsidRPr="00766FC4">
        <w:rPr>
          <w:sz w:val="16"/>
        </w:rPr>
        <w:t>REF</w:t>
      </w:r>
      <w:r w:rsidRPr="00766FC4">
        <w:rPr>
          <w:b/>
          <w:sz w:val="16"/>
        </w:rPr>
        <w:t xml:space="preserve"> Web Article </w:t>
      </w:r>
      <w:r w:rsidR="008E371C">
        <w:rPr>
          <w:b/>
          <w:sz w:val="16"/>
        </w:rPr>
        <w:t>3</w:t>
      </w:r>
      <w:r w:rsidRPr="00766FC4">
        <w:rPr>
          <w:sz w:val="16"/>
        </w:rPr>
        <w:t xml:space="preserve">: </w:t>
      </w:r>
    </w:p>
    <w:p w14:paraId="67699A1E" w14:textId="243BC7B8" w:rsidR="002634CF" w:rsidRPr="00654C15" w:rsidRDefault="00537EB3" w:rsidP="00654C15">
      <w:pPr>
        <w:ind w:firstLine="360"/>
        <w:jc w:val="both"/>
        <w:rPr>
          <w:rStyle w:val="Hyperlink"/>
          <w:rFonts w:eastAsia="Times New Roman" w:cs="Times New Roman"/>
          <w:sz w:val="13"/>
          <w:szCs w:val="17"/>
          <w:lang w:eastAsia="en-AU"/>
        </w:rPr>
      </w:pPr>
      <w:hyperlink r:id="rId19" w:history="1">
        <w:r w:rsidR="00654C15" w:rsidRPr="00654C15">
          <w:rPr>
            <w:rStyle w:val="Hyperlink"/>
            <w:rFonts w:eastAsia="Times New Roman" w:cs="Times New Roman"/>
            <w:sz w:val="13"/>
            <w:szCs w:val="17"/>
            <w:lang w:eastAsia="en-AU"/>
          </w:rPr>
          <w:t>https://www.bbvaopenmind.com/en/technology/robotics/seven-human-things-that-robots-can-already-do/</w:t>
        </w:r>
      </w:hyperlink>
    </w:p>
    <w:p w14:paraId="594A718D"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THINGS THAT ROBOTS CAN ALREADY DO</w:t>
      </w:r>
    </w:p>
    <w:p w14:paraId="17F30358"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My Investigation:</w:t>
      </w:r>
    </w:p>
    <w:p w14:paraId="60D407A1" w14:textId="77777777" w:rsidR="002634CF" w:rsidRPr="00766FC4" w:rsidRDefault="002634CF" w:rsidP="002634C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20"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21"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22"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b w:val="0"/>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23"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w:t>
      </w:r>
      <w:r w:rsidRPr="00766FC4">
        <w:rPr>
          <w:rFonts w:cstheme="minorHAnsi"/>
          <w:color w:val="212529"/>
          <w:sz w:val="20"/>
          <w:szCs w:val="20"/>
        </w:rPr>
        <w:lastRenderedPageBreak/>
        <w:t xml:space="preserve">facilities they uses </w:t>
      </w:r>
      <w:hyperlink r:id="rId24"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25"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26"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14:paraId="4135A253"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What is likely to be able to do be done soon? (say in the next 3 years).</w:t>
      </w:r>
    </w:p>
    <w:p w14:paraId="3E200456" w14:textId="003242AB" w:rsidR="00DA3B1A" w:rsidRDefault="00DA3B1A" w:rsidP="00DA3B1A">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14:paraId="41A12723" w14:textId="05AB264B" w:rsidR="002634CF" w:rsidRPr="00DA3B1A" w:rsidRDefault="00537EB3" w:rsidP="00DA3B1A">
      <w:pPr>
        <w:ind w:firstLine="360"/>
        <w:jc w:val="both"/>
        <w:rPr>
          <w:rStyle w:val="Hyperlink"/>
          <w:rFonts w:eastAsia="Times New Roman" w:cs="Times New Roman"/>
          <w:sz w:val="13"/>
          <w:szCs w:val="17"/>
          <w:lang w:eastAsia="en-AU"/>
        </w:rPr>
      </w:pPr>
      <w:hyperlink r:id="rId27" w:history="1">
        <w:r w:rsidR="00B14994" w:rsidRPr="0089403B">
          <w:rPr>
            <w:rStyle w:val="Hyperlink"/>
            <w:rFonts w:eastAsia="Times New Roman" w:cs="Times New Roman"/>
            <w:sz w:val="13"/>
            <w:szCs w:val="17"/>
            <w:lang w:eastAsia="en-AU"/>
          </w:rPr>
          <w:t>https://www.theguardian.com/zurichfuturology/story/0,,1920335,00.html</w:t>
        </w:r>
      </w:hyperlink>
    </w:p>
    <w:p w14:paraId="5E675383" w14:textId="77777777" w:rsidR="002634CF" w:rsidRPr="00766FC4" w:rsidRDefault="002634CF" w:rsidP="002634C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14:paraId="3CFBB4B6" w14:textId="77777777" w:rsidR="002634CF" w:rsidRPr="00766FC4" w:rsidRDefault="002634CF" w:rsidP="002634C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14:paraId="1F508814"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 xml:space="preserve">My Comments: </w:t>
      </w:r>
    </w:p>
    <w:p w14:paraId="6F81388F"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are intend to be involved with human interaction rather machine that works on its own just like a standalone machine that we see today. </w:t>
      </w:r>
    </w:p>
    <w:p w14:paraId="11E8CE4F" w14:textId="132284B9" w:rsidR="00B14994" w:rsidRDefault="00B14994" w:rsidP="00B14994">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14:paraId="4B63C939" w14:textId="77777777" w:rsidR="002634CF" w:rsidRPr="00E96EDD" w:rsidRDefault="00537EB3" w:rsidP="002634CF">
      <w:pPr>
        <w:ind w:left="360"/>
        <w:jc w:val="both"/>
        <w:rPr>
          <w:rStyle w:val="Hyperlink"/>
          <w:rFonts w:eastAsia="Times New Roman" w:cs="Times New Roman"/>
          <w:sz w:val="13"/>
          <w:szCs w:val="17"/>
          <w:lang w:eastAsia="en-AU"/>
        </w:rPr>
      </w:pPr>
      <w:hyperlink r:id="rId28" w:history="1">
        <w:r w:rsidR="002634CF" w:rsidRPr="00E96EDD">
          <w:rPr>
            <w:rStyle w:val="Hyperlink"/>
            <w:rFonts w:eastAsia="Times New Roman" w:cs="Times New Roman"/>
            <w:sz w:val="13"/>
            <w:szCs w:val="17"/>
            <w:lang w:eastAsia="en-AU"/>
          </w:rPr>
          <w:t>https://www.techrepublic.com/article/humanoid-robot-market-to-double-by-2023-industrial-robotics-to-hit-72b/</w:t>
        </w:r>
      </w:hyperlink>
    </w:p>
    <w:p w14:paraId="4E2B7289" w14:textId="77777777" w:rsidR="002634CF" w:rsidRPr="00766FC4" w:rsidRDefault="002634CF" w:rsidP="002634C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73D5E202" w14:textId="77777777" w:rsidR="002634CF" w:rsidRPr="00766FC4" w:rsidRDefault="002634CF" w:rsidP="002634C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14:paraId="6F4C6AAC" w14:textId="77777777" w:rsidR="002634CF" w:rsidRPr="00766FC4" w:rsidRDefault="002634CF" w:rsidP="002634CF">
      <w:pPr>
        <w:ind w:left="360"/>
        <w:jc w:val="both"/>
        <w:rPr>
          <w:rFonts w:cstheme="minorHAnsi"/>
          <w:b/>
          <w:color w:val="212529"/>
          <w:sz w:val="20"/>
          <w:szCs w:val="20"/>
        </w:rPr>
      </w:pPr>
      <w:r w:rsidRPr="00766FC4">
        <w:rPr>
          <w:rFonts w:cstheme="minorHAnsi"/>
          <w:b/>
          <w:color w:val="212529"/>
          <w:sz w:val="20"/>
          <w:szCs w:val="20"/>
        </w:rPr>
        <w:t>My Comments:</w:t>
      </w:r>
    </w:p>
    <w:p w14:paraId="61A543BD" w14:textId="77777777" w:rsidR="002634CF" w:rsidRPr="00766FC4" w:rsidRDefault="002634CF" w:rsidP="002634C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C24A239" w14:textId="77777777" w:rsidR="002634CF" w:rsidRPr="00766FC4" w:rsidRDefault="002634CF" w:rsidP="002634CF">
      <w:pPr>
        <w:jc w:val="both"/>
        <w:rPr>
          <w:rFonts w:cstheme="minorHAnsi"/>
          <w:b/>
          <w:color w:val="333334"/>
          <w:sz w:val="24"/>
          <w:szCs w:val="20"/>
        </w:rPr>
      </w:pPr>
    </w:p>
    <w:p w14:paraId="44702226"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0633E6EA" w14:textId="1F01BF58" w:rsidR="00D05A2C" w:rsidRDefault="00D05A2C" w:rsidP="00D05A2C">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14:paraId="1CDAE38C" w14:textId="77777777" w:rsidR="002634CF" w:rsidRPr="00D05A2C" w:rsidRDefault="002634CF" w:rsidP="002634C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29"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14:paraId="1458403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14:paraId="18A5177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 </w:t>
      </w:r>
      <w:hyperlink r:id="rId30"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14:paraId="1082DA26"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06F79F14"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49E6960" w14:textId="77777777" w:rsidR="002634CF" w:rsidRPr="00766FC4" w:rsidRDefault="002634CF" w:rsidP="002634CF">
      <w:pPr>
        <w:pStyle w:val="ListParagraph"/>
        <w:ind w:left="360"/>
        <w:jc w:val="both"/>
        <w:rPr>
          <w:rFonts w:cstheme="minorHAnsi"/>
          <w:b/>
          <w:color w:val="333334"/>
          <w:sz w:val="20"/>
          <w:szCs w:val="20"/>
        </w:rPr>
      </w:pPr>
    </w:p>
    <w:p w14:paraId="2C3D8109"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 xml:space="preserve">“Robots in the workplace will be a very popular idea because they will eliminate labour costs. Pilots will be the first to go because pilots are incredibly expensive and their jobs are </w:t>
      </w:r>
      <w:r w:rsidRPr="00766FC4">
        <w:rPr>
          <w:rFonts w:cstheme="minorHAnsi"/>
          <w:i/>
          <w:color w:val="333334"/>
          <w:sz w:val="20"/>
          <w:szCs w:val="20"/>
        </w:rPr>
        <w:lastRenderedPageBreak/>
        <w:t>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4E8C0518" w14:textId="77777777" w:rsidR="002634CF" w:rsidRPr="00766FC4" w:rsidRDefault="002634CF" w:rsidP="002634CF">
      <w:pPr>
        <w:pStyle w:val="ListParagraph"/>
        <w:ind w:left="360"/>
        <w:jc w:val="both"/>
        <w:rPr>
          <w:rFonts w:cstheme="minorHAnsi"/>
          <w:color w:val="333334"/>
          <w:sz w:val="20"/>
          <w:szCs w:val="20"/>
        </w:rPr>
      </w:pPr>
    </w:p>
    <w:p w14:paraId="6CAC46DA" w14:textId="77777777" w:rsidR="002634CF" w:rsidRPr="00766FC4" w:rsidRDefault="002634CF" w:rsidP="002634CF">
      <w:pPr>
        <w:pStyle w:val="ListParagraph"/>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ay to get the changes we need. If the Robots can produce products with minimal cost then more is plenty than empty. Shortages will be unknown as everything can be provided and plenty of people will afford it. </w:t>
      </w:r>
    </w:p>
    <w:p w14:paraId="282710EF" w14:textId="77777777" w:rsidR="002634CF" w:rsidRPr="00766FC4" w:rsidRDefault="002634CF" w:rsidP="002634CF">
      <w:pPr>
        <w:pStyle w:val="ListParagraph"/>
        <w:ind w:left="360"/>
        <w:jc w:val="both"/>
        <w:rPr>
          <w:rFonts w:cstheme="minorHAnsi"/>
          <w:color w:val="333334"/>
          <w:sz w:val="20"/>
          <w:szCs w:val="20"/>
        </w:rPr>
      </w:pPr>
    </w:p>
    <w:p w14:paraId="7DC15E7D" w14:textId="77777777" w:rsidR="002634CF" w:rsidRPr="00766FC4" w:rsidRDefault="002634CF" w:rsidP="002634CF">
      <w:pPr>
        <w:pStyle w:val="ListParagraph"/>
        <w:ind w:left="360"/>
        <w:jc w:val="both"/>
        <w:rPr>
          <w:rFonts w:cstheme="minorHAnsi"/>
          <w:color w:val="333334"/>
          <w:sz w:val="20"/>
          <w:szCs w:val="20"/>
        </w:rPr>
      </w:pPr>
    </w:p>
    <w:p w14:paraId="7E52CE0D"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14:paraId="49B7D79C"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2CD76480" w14:textId="77777777" w:rsidR="002634CF" w:rsidRPr="00766FC4" w:rsidRDefault="002634CF" w:rsidP="002634C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5E373A65"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07C821DE"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w:t>
      </w:r>
      <w:r w:rsidRPr="00766FC4">
        <w:rPr>
          <w:rFonts w:cstheme="minorHAnsi"/>
          <w:color w:val="333334"/>
          <w:sz w:val="20"/>
          <w:szCs w:val="20"/>
        </w:rPr>
        <w:lastRenderedPageBreak/>
        <w:t>technology it will really benefits human improving our transportation into secure and life saving device. Travelling can just become a door to enter into new room.</w:t>
      </w:r>
    </w:p>
    <w:p w14:paraId="23C7E7B7" w14:textId="77777777" w:rsidR="002634CF" w:rsidRPr="00766FC4" w:rsidRDefault="002634CF" w:rsidP="002634CF">
      <w:pPr>
        <w:jc w:val="both"/>
        <w:rPr>
          <w:rFonts w:cstheme="minorHAnsi"/>
          <w:color w:val="333334"/>
          <w:sz w:val="20"/>
          <w:szCs w:val="20"/>
        </w:rPr>
      </w:pPr>
    </w:p>
    <w:p w14:paraId="47111572" w14:textId="77777777" w:rsidR="002634CF" w:rsidRPr="00766FC4" w:rsidRDefault="002634CF" w:rsidP="002634CF">
      <w:pPr>
        <w:jc w:val="both"/>
        <w:rPr>
          <w:rFonts w:cstheme="minorHAnsi"/>
          <w:color w:val="333334"/>
          <w:sz w:val="24"/>
          <w:szCs w:val="20"/>
        </w:rPr>
      </w:pPr>
      <w:r w:rsidRPr="00766FC4">
        <w:rPr>
          <w:rFonts w:cstheme="minorHAnsi"/>
          <w:color w:val="333334"/>
          <w:sz w:val="24"/>
          <w:szCs w:val="20"/>
        </w:rPr>
        <w:t>References:</w:t>
      </w:r>
    </w:p>
    <w:p w14:paraId="75709891"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7B99F0ED" w14:textId="77777777" w:rsidR="002634CF" w:rsidRPr="00766FC4" w:rsidRDefault="002634CF" w:rsidP="002634CF">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14:paraId="5BBCB6D9" w14:textId="77777777" w:rsidR="002634CF" w:rsidRPr="00766FC4" w:rsidRDefault="002634CF" w:rsidP="002634C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14:paraId="71BF7B52"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r w:rsidRPr="00766FC4">
        <w:rPr>
          <w:rFonts w:eastAsia="Times New Roman" w:cs="Times New Roman"/>
          <w:i/>
          <w:color w:val="000000"/>
          <w:sz w:val="11"/>
          <w:szCs w:val="21"/>
          <w:lang w:eastAsia="en-AU"/>
        </w:rPr>
        <w:t>Japan,System</w:t>
      </w:r>
      <w:proofErr w:type="spell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14:paraId="59EAE67C"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14:paraId="2398F9E4" w14:textId="77777777" w:rsidR="002634CF" w:rsidRPr="00766FC4" w:rsidRDefault="00537EB3" w:rsidP="002634CF">
      <w:pPr>
        <w:spacing w:after="0"/>
        <w:ind w:left="360"/>
        <w:jc w:val="both"/>
        <w:textAlignment w:val="top"/>
        <w:rPr>
          <w:rFonts w:cstheme="minorHAnsi"/>
          <w:b/>
          <w:color w:val="333334"/>
          <w:sz w:val="20"/>
          <w:szCs w:val="20"/>
        </w:rPr>
      </w:pPr>
      <w:hyperlink r:id="rId31" w:history="1">
        <w:r w:rsidR="002634CF" w:rsidRPr="00766FC4">
          <w:rPr>
            <w:rStyle w:val="Hyperlink"/>
            <w:rFonts w:eastAsia="Times New Roman" w:cs="Times New Roman"/>
            <w:sz w:val="13"/>
            <w:szCs w:val="17"/>
            <w:lang w:eastAsia="en-AU"/>
          </w:rPr>
          <w:t>https://www.sciencedirect.com/science/article/pii/S1474667017637418</w:t>
        </w:r>
      </w:hyperlink>
      <w:r w:rsidR="002634CF" w:rsidRPr="00766FC4">
        <w:rPr>
          <w:rFonts w:cstheme="minorHAnsi"/>
          <w:b/>
          <w:color w:val="333334"/>
          <w:sz w:val="20"/>
          <w:szCs w:val="20"/>
        </w:rPr>
        <w:t xml:space="preserve"> </w:t>
      </w:r>
    </w:p>
    <w:p w14:paraId="3EB7674F" w14:textId="77777777" w:rsidR="002634CF" w:rsidRPr="00766FC4" w:rsidRDefault="002634CF" w:rsidP="002634CF">
      <w:pPr>
        <w:spacing w:after="0"/>
        <w:ind w:left="360"/>
        <w:jc w:val="both"/>
        <w:textAlignment w:val="top"/>
        <w:rPr>
          <w:rFonts w:cstheme="minorHAnsi"/>
          <w:b/>
          <w:color w:val="333334"/>
          <w:sz w:val="20"/>
          <w:szCs w:val="20"/>
        </w:rPr>
      </w:pPr>
    </w:p>
    <w:p w14:paraId="1D03267B" w14:textId="77777777" w:rsidR="002634CF" w:rsidRPr="00766FC4" w:rsidRDefault="002634CF" w:rsidP="00766FC4">
      <w:pPr>
        <w:pStyle w:val="ListParagraph"/>
        <w:spacing w:after="0" w:line="240" w:lineRule="auto"/>
        <w:ind w:left="360"/>
        <w:jc w:val="both"/>
        <w:rPr>
          <w:sz w:val="16"/>
        </w:rPr>
      </w:pPr>
      <w:r w:rsidRPr="00766FC4">
        <w:rPr>
          <w:sz w:val="16"/>
        </w:rPr>
        <w:t xml:space="preserve">REF </w:t>
      </w:r>
      <w:r w:rsidRPr="00766FC4">
        <w:rPr>
          <w:b/>
          <w:sz w:val="16"/>
        </w:rPr>
        <w:t>Web Article 2:</w:t>
      </w:r>
    </w:p>
    <w:p w14:paraId="1CE7FBED" w14:textId="77777777" w:rsidR="002634CF" w:rsidRPr="00766FC4" w:rsidRDefault="002634CF" w:rsidP="002634CF">
      <w:pPr>
        <w:spacing w:after="0"/>
        <w:ind w:firstLine="360"/>
        <w:jc w:val="both"/>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14:paraId="0AB87244" w14:textId="77777777" w:rsidR="002634CF" w:rsidRPr="00766FC4" w:rsidRDefault="002634CF" w:rsidP="00766FC4">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14:paraId="610452E6" w14:textId="5120424E" w:rsidR="002634CF" w:rsidRDefault="00537EB3" w:rsidP="00766FC4">
      <w:pPr>
        <w:spacing w:after="0"/>
        <w:ind w:left="360"/>
        <w:jc w:val="both"/>
        <w:textAlignment w:val="top"/>
        <w:rPr>
          <w:rStyle w:val="Hyperlink"/>
          <w:rFonts w:eastAsia="Times New Roman" w:cs="Times New Roman"/>
          <w:sz w:val="13"/>
          <w:szCs w:val="17"/>
          <w:lang w:eastAsia="en-AU"/>
        </w:rPr>
      </w:pPr>
      <w:hyperlink r:id="rId32" w:history="1">
        <w:r w:rsidR="002634CF" w:rsidRPr="00766FC4">
          <w:rPr>
            <w:rStyle w:val="Hyperlink"/>
            <w:rFonts w:eastAsia="Times New Roman" w:cs="Times New Roman"/>
            <w:sz w:val="13"/>
            <w:szCs w:val="17"/>
            <w:lang w:eastAsia="en-AU"/>
          </w:rPr>
          <w:t>https://</w:t>
        </w:r>
        <w:proofErr w:type="spellStart"/>
        <w:r w:rsidR="002634CF" w:rsidRPr="00766FC4">
          <w:rPr>
            <w:rStyle w:val="Hyperlink"/>
            <w:rFonts w:eastAsia="Times New Roman" w:cs="Times New Roman"/>
            <w:sz w:val="13"/>
            <w:szCs w:val="17"/>
            <w:lang w:eastAsia="en-AU"/>
          </w:rPr>
          <w:t>www.aivoke.com</w:t>
        </w:r>
        <w:proofErr w:type="spellEnd"/>
        <w:r w:rsidR="002634CF" w:rsidRPr="00766FC4">
          <w:rPr>
            <w:rStyle w:val="Hyperlink"/>
            <w:rFonts w:eastAsia="Times New Roman" w:cs="Times New Roman"/>
            <w:sz w:val="13"/>
            <w:szCs w:val="17"/>
            <w:lang w:eastAsia="en-AU"/>
          </w:rPr>
          <w:t>/news/state-of-the-art-robotics/</w:t>
        </w:r>
      </w:hyperlink>
      <w:r w:rsidR="002634CF" w:rsidRPr="00766FC4">
        <w:rPr>
          <w:rStyle w:val="Hyperlink"/>
          <w:rFonts w:eastAsia="Times New Roman" w:cs="Times New Roman"/>
          <w:sz w:val="13"/>
          <w:szCs w:val="17"/>
          <w:lang w:eastAsia="en-AU"/>
        </w:rPr>
        <w:t xml:space="preserve"> </w:t>
      </w:r>
    </w:p>
    <w:p w14:paraId="5D9C96FB" w14:textId="5B59038F" w:rsidR="00E70378" w:rsidRDefault="00E70378" w:rsidP="00766FC4">
      <w:pPr>
        <w:spacing w:after="0"/>
        <w:ind w:left="360"/>
        <w:jc w:val="both"/>
        <w:textAlignment w:val="top"/>
        <w:rPr>
          <w:rStyle w:val="Hyperlink"/>
          <w:rFonts w:eastAsia="Times New Roman" w:cs="Times New Roman"/>
          <w:sz w:val="13"/>
          <w:szCs w:val="17"/>
          <w:lang w:eastAsia="en-AU"/>
        </w:rPr>
      </w:pPr>
    </w:p>
    <w:p w14:paraId="3A689B60" w14:textId="101A615E"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3</w:t>
      </w:r>
      <w:r w:rsidRPr="00766FC4">
        <w:rPr>
          <w:b/>
          <w:sz w:val="16"/>
        </w:rPr>
        <w:t>:</w:t>
      </w:r>
    </w:p>
    <w:p w14:paraId="5A1D7C0E" w14:textId="3DAE5ED9" w:rsidR="00E70378" w:rsidRPr="00766FC4" w:rsidRDefault="00145FAE"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14:paraId="4556C96F" w14:textId="0EEFE06F" w:rsidR="00E70378" w:rsidRDefault="00145FAE"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14:paraId="0D93F41B" w14:textId="2D7A7986" w:rsidR="002634CF" w:rsidRDefault="00537EB3" w:rsidP="00E70378">
      <w:pPr>
        <w:pStyle w:val="ListParagraph"/>
        <w:spacing w:after="0" w:line="240" w:lineRule="auto"/>
        <w:ind w:left="360"/>
        <w:jc w:val="both"/>
        <w:rPr>
          <w:rStyle w:val="Hyperlink"/>
          <w:rFonts w:eastAsia="Times New Roman" w:cs="Times New Roman"/>
          <w:sz w:val="13"/>
          <w:szCs w:val="17"/>
          <w:lang w:eastAsia="en-AU"/>
        </w:rPr>
      </w:pPr>
      <w:hyperlink r:id="rId33" w:history="1">
        <w:r w:rsidR="002634CF" w:rsidRPr="00766FC4">
          <w:rPr>
            <w:rStyle w:val="Hyperlink"/>
            <w:rFonts w:eastAsia="Times New Roman" w:cs="Times New Roman"/>
            <w:sz w:val="13"/>
            <w:szCs w:val="17"/>
            <w:lang w:eastAsia="en-AU"/>
          </w:rPr>
          <w:t>https://www.bbvaopenmind.com/en/technology/robotics/seven-human-things-that-robots-can-already-do/</w:t>
        </w:r>
      </w:hyperlink>
    </w:p>
    <w:p w14:paraId="4E94C71F" w14:textId="3CA7C801" w:rsidR="00E70378" w:rsidRDefault="00E70378" w:rsidP="00E70378">
      <w:pPr>
        <w:pStyle w:val="ListParagraph"/>
        <w:spacing w:after="0" w:line="240" w:lineRule="auto"/>
        <w:ind w:left="360"/>
        <w:jc w:val="both"/>
        <w:rPr>
          <w:rStyle w:val="Hyperlink"/>
          <w:rFonts w:eastAsia="Times New Roman" w:cs="Times New Roman"/>
          <w:sz w:val="13"/>
          <w:szCs w:val="17"/>
          <w:lang w:eastAsia="en-AU"/>
        </w:rPr>
      </w:pPr>
    </w:p>
    <w:p w14:paraId="1179D85A" w14:textId="69BB88CC"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4</w:t>
      </w:r>
      <w:r w:rsidRPr="00766FC4">
        <w:rPr>
          <w:b/>
          <w:sz w:val="16"/>
        </w:rPr>
        <w:t>:</w:t>
      </w:r>
    </w:p>
    <w:p w14:paraId="0A6DB86F" w14:textId="1A8AA72B" w:rsidR="00E70378" w:rsidRPr="00766FC4" w:rsidRDefault="00B53A28"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00E70378" w:rsidRPr="00766FC4">
        <w:rPr>
          <w:rFonts w:eastAsia="Times New Roman" w:cs="Times New Roman"/>
          <w:color w:val="000000"/>
          <w:sz w:val="17"/>
          <w:szCs w:val="21"/>
          <w:lang w:eastAsia="en-AU"/>
        </w:rPr>
        <w:t>.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14:paraId="0BB09CBE" w14:textId="11905EDC" w:rsidR="00E70378" w:rsidRPr="00E70378" w:rsidRDefault="00B53A28" w:rsidP="00E70378">
      <w:pPr>
        <w:pStyle w:val="ListParagraph"/>
        <w:spacing w:after="0" w:line="240" w:lineRule="auto"/>
        <w:ind w:left="360"/>
        <w:jc w:val="both"/>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by</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14:paraId="00086F47" w14:textId="42E57B4B" w:rsidR="002634CF" w:rsidRDefault="00537EB3" w:rsidP="002634CF">
      <w:pPr>
        <w:spacing w:after="0"/>
        <w:ind w:firstLine="360"/>
        <w:jc w:val="both"/>
        <w:rPr>
          <w:rStyle w:val="Hyperlink"/>
          <w:rFonts w:eastAsia="Times New Roman" w:cs="Times New Roman"/>
          <w:sz w:val="13"/>
          <w:szCs w:val="17"/>
          <w:lang w:eastAsia="en-AU"/>
        </w:rPr>
      </w:pPr>
      <w:hyperlink r:id="rId34" w:history="1">
        <w:r w:rsidR="00766FC4" w:rsidRPr="0089403B">
          <w:rPr>
            <w:rStyle w:val="Hyperlink"/>
            <w:rFonts w:eastAsia="Times New Roman" w:cs="Times New Roman"/>
            <w:sz w:val="13"/>
            <w:szCs w:val="17"/>
            <w:lang w:eastAsia="en-AU"/>
          </w:rPr>
          <w:t>https://www.theguardian.com/zurichfuturology/story/0,,1920335,00.html</w:t>
        </w:r>
      </w:hyperlink>
      <w:r w:rsidR="00E70378">
        <w:rPr>
          <w:rStyle w:val="Hyperlink"/>
          <w:rFonts w:eastAsia="Times New Roman" w:cs="Times New Roman"/>
          <w:sz w:val="13"/>
          <w:szCs w:val="17"/>
          <w:lang w:eastAsia="en-AU"/>
        </w:rPr>
        <w:br/>
      </w:r>
    </w:p>
    <w:p w14:paraId="3A6E2BBD" w14:textId="5E140534"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5</w:t>
      </w:r>
      <w:r w:rsidRPr="00766FC4">
        <w:rPr>
          <w:b/>
          <w:sz w:val="16"/>
        </w:rPr>
        <w:t>:</w:t>
      </w:r>
    </w:p>
    <w:p w14:paraId="2F90BD6A" w14:textId="2174992C" w:rsidR="00E70378" w:rsidRPr="00766FC4" w:rsidRDefault="000927F4"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14:paraId="5EBF577C" w14:textId="701DC2D7" w:rsidR="00E70378" w:rsidRPr="00766FC4" w:rsidRDefault="000E7CED"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lison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14:paraId="5EA1A47F" w14:textId="4F29E83B" w:rsidR="002634CF" w:rsidRPr="00766FC4" w:rsidRDefault="00537EB3" w:rsidP="00E70378">
      <w:pPr>
        <w:spacing w:after="0"/>
        <w:ind w:firstLine="360"/>
        <w:jc w:val="both"/>
        <w:rPr>
          <w:rStyle w:val="Hyperlink"/>
          <w:rFonts w:eastAsia="Times New Roman" w:cs="Times New Roman"/>
          <w:sz w:val="13"/>
          <w:szCs w:val="17"/>
          <w:lang w:eastAsia="en-AU"/>
        </w:rPr>
      </w:pPr>
      <w:hyperlink r:id="rId35" w:history="1">
        <w:r w:rsidR="00766FC4" w:rsidRPr="0089403B">
          <w:rPr>
            <w:rStyle w:val="Hyperlink"/>
            <w:rFonts w:eastAsia="Times New Roman" w:cs="Times New Roman"/>
            <w:sz w:val="13"/>
            <w:szCs w:val="17"/>
            <w:lang w:eastAsia="en-AU"/>
          </w:rPr>
          <w:t>https://www.techrepublic.com/article/humanoid-robot-market-to-double-by-2023-industrial-robotics-to-hit-72b/</w:t>
        </w:r>
      </w:hyperlink>
    </w:p>
    <w:p w14:paraId="7A3094B2" w14:textId="77777777" w:rsidR="002634CF" w:rsidRPr="00766FC4" w:rsidRDefault="002634CF" w:rsidP="002634CF">
      <w:pPr>
        <w:spacing w:after="0"/>
        <w:ind w:left="360"/>
        <w:jc w:val="both"/>
        <w:textAlignment w:val="top"/>
        <w:rPr>
          <w:rStyle w:val="Hyperlink"/>
          <w:rFonts w:eastAsia="Times New Roman" w:cs="Times New Roman"/>
          <w:sz w:val="13"/>
          <w:szCs w:val="17"/>
          <w:lang w:eastAsia="en-AU"/>
        </w:rPr>
      </w:pPr>
    </w:p>
    <w:p w14:paraId="7EEF8BA5" w14:textId="6A28365A" w:rsidR="002634CF" w:rsidRDefault="002634CF" w:rsidP="00F46715">
      <w:pPr>
        <w:jc w:val="both"/>
        <w:rPr>
          <w:b/>
        </w:rPr>
      </w:pPr>
    </w:p>
    <w:p w14:paraId="23BA02D9" w14:textId="320C04BE" w:rsidR="00635155" w:rsidRDefault="00635155" w:rsidP="00F46715">
      <w:pPr>
        <w:jc w:val="both"/>
        <w:rPr>
          <w:b/>
        </w:rPr>
      </w:pPr>
    </w:p>
    <w:p w14:paraId="121EB28F" w14:textId="3EB4E101" w:rsidR="00635155" w:rsidRDefault="00635155" w:rsidP="00F46715">
      <w:pPr>
        <w:jc w:val="both"/>
        <w:rPr>
          <w:b/>
        </w:rPr>
      </w:pPr>
    </w:p>
    <w:p w14:paraId="3C28C106" w14:textId="0281DEF9" w:rsidR="00635155" w:rsidRDefault="00635155" w:rsidP="00F46715">
      <w:pPr>
        <w:jc w:val="both"/>
        <w:rPr>
          <w:b/>
        </w:rPr>
      </w:pPr>
    </w:p>
    <w:p w14:paraId="4B539720" w14:textId="60D987F5" w:rsidR="00635155" w:rsidRDefault="00635155" w:rsidP="00F46715">
      <w:pPr>
        <w:jc w:val="both"/>
        <w:rPr>
          <w:b/>
        </w:rPr>
      </w:pPr>
    </w:p>
    <w:p w14:paraId="1441B0FA" w14:textId="372F1AAC" w:rsidR="00635155" w:rsidRDefault="00635155" w:rsidP="00F46715">
      <w:pPr>
        <w:jc w:val="both"/>
        <w:rPr>
          <w:b/>
        </w:rPr>
      </w:pPr>
    </w:p>
    <w:p w14:paraId="251F06A3" w14:textId="324E6000" w:rsidR="00635155" w:rsidRDefault="00635155" w:rsidP="00F46715">
      <w:pPr>
        <w:jc w:val="both"/>
        <w:rPr>
          <w:b/>
        </w:rPr>
      </w:pPr>
    </w:p>
    <w:p w14:paraId="03C5B01A" w14:textId="52018F97" w:rsidR="00635155" w:rsidRDefault="00635155" w:rsidP="00F46715">
      <w:pPr>
        <w:jc w:val="both"/>
        <w:rPr>
          <w:b/>
        </w:rPr>
      </w:pPr>
    </w:p>
    <w:p w14:paraId="20EE6BE6" w14:textId="75AE1A70" w:rsidR="00635155" w:rsidRDefault="00635155" w:rsidP="00F46715">
      <w:pPr>
        <w:jc w:val="both"/>
        <w:rPr>
          <w:b/>
        </w:rPr>
      </w:pPr>
    </w:p>
    <w:p w14:paraId="33392A42" w14:textId="3316EB49" w:rsidR="00635155" w:rsidRDefault="00635155" w:rsidP="00F46715">
      <w:pPr>
        <w:jc w:val="both"/>
        <w:rPr>
          <w:b/>
        </w:rPr>
      </w:pPr>
    </w:p>
    <w:p w14:paraId="114D2A09" w14:textId="781CD981" w:rsidR="00635155" w:rsidRDefault="00635155" w:rsidP="00F46715">
      <w:pPr>
        <w:jc w:val="both"/>
        <w:rPr>
          <w:b/>
        </w:rPr>
      </w:pPr>
    </w:p>
    <w:p w14:paraId="05D11E3B" w14:textId="77777777" w:rsidR="001A4B49" w:rsidRDefault="001A4B49" w:rsidP="00F46715">
      <w:pPr>
        <w:jc w:val="both"/>
        <w:rPr>
          <w:b/>
        </w:rPr>
      </w:pPr>
    </w:p>
    <w:p w14:paraId="6B10AB1F" w14:textId="7981BC38" w:rsidR="00635155" w:rsidRDefault="00635155" w:rsidP="00F46715">
      <w:pPr>
        <w:jc w:val="both"/>
        <w:rPr>
          <w:b/>
        </w:rPr>
      </w:pPr>
    </w:p>
    <w:p w14:paraId="011EA935" w14:textId="104E0949" w:rsidR="00635155" w:rsidRDefault="00635155" w:rsidP="00F46715">
      <w:pPr>
        <w:jc w:val="both"/>
        <w:rPr>
          <w:b/>
        </w:rPr>
      </w:pPr>
    </w:p>
    <w:p w14:paraId="1CC6DD63" w14:textId="1427CFDC" w:rsidR="00635155" w:rsidRDefault="00635155" w:rsidP="00F46715">
      <w:pPr>
        <w:jc w:val="both"/>
        <w:rPr>
          <w:b/>
        </w:rPr>
      </w:pPr>
    </w:p>
    <w:p w14:paraId="565DDF2F" w14:textId="6A47EF5E" w:rsidR="00635155" w:rsidRDefault="00635155" w:rsidP="00F46715">
      <w:pPr>
        <w:jc w:val="both"/>
        <w:rPr>
          <w:b/>
        </w:rPr>
      </w:pPr>
    </w:p>
    <w:p w14:paraId="64B6D0D9" w14:textId="77777777" w:rsidR="00635155" w:rsidRPr="00766FC4" w:rsidRDefault="00635155" w:rsidP="00F46715">
      <w:pPr>
        <w:jc w:val="both"/>
        <w:rPr>
          <w:b/>
        </w:rPr>
      </w:pPr>
    </w:p>
    <w:p w14:paraId="52F18188" w14:textId="77777777" w:rsidR="00E457B8" w:rsidRPr="00766FC4" w:rsidRDefault="00E457B8" w:rsidP="00E457B8">
      <w:pPr>
        <w:spacing w:after="0" w:line="240" w:lineRule="auto"/>
        <w:jc w:val="both"/>
      </w:pPr>
      <w:r w:rsidRPr="00766FC4">
        <w:lastRenderedPageBreak/>
        <w:t xml:space="preserve">I.T Technology </w:t>
      </w:r>
    </w:p>
    <w:p w14:paraId="10910377" w14:textId="5CFF3213" w:rsidR="001E2D76" w:rsidRDefault="004E44A0" w:rsidP="00F00CC3">
      <w:pPr>
        <w:spacing w:after="0" w:line="240" w:lineRule="auto"/>
        <w:jc w:val="both"/>
        <w:rPr>
          <w:b/>
        </w:rPr>
      </w:pPr>
      <w:r>
        <w:t xml:space="preserve">A </w:t>
      </w:r>
      <w:r w:rsidR="00E457B8" w:rsidRPr="00766FC4">
        <w:t>Case study report by</w:t>
      </w:r>
      <w:r w:rsidR="00E457B8" w:rsidRPr="00766FC4">
        <w:rPr>
          <w:b/>
        </w:rPr>
        <w:t xml:space="preserve"> </w:t>
      </w:r>
      <w:r w:rsidR="001E2D76" w:rsidRPr="00766FC4">
        <w:rPr>
          <w:b/>
        </w:rPr>
        <w:t>Damian</w:t>
      </w:r>
    </w:p>
    <w:p w14:paraId="41163039" w14:textId="77777777" w:rsidR="00DF2495" w:rsidRPr="00766FC4" w:rsidRDefault="00DF2495" w:rsidP="00F00CC3">
      <w:pPr>
        <w:spacing w:after="0" w:line="240" w:lineRule="auto"/>
        <w:jc w:val="both"/>
        <w:rPr>
          <w:b/>
        </w:rPr>
      </w:pPr>
    </w:p>
    <w:p w14:paraId="4E8EB611" w14:textId="0340A041" w:rsidR="006F39D2" w:rsidRPr="00E457B8" w:rsidRDefault="005661BC" w:rsidP="00E457B8">
      <w:pPr>
        <w:jc w:val="right"/>
        <w:rPr>
          <w:b/>
          <w:sz w:val="28"/>
          <w:szCs w:val="28"/>
        </w:rPr>
      </w:pPr>
      <w:r w:rsidRPr="00E457B8">
        <w:rPr>
          <w:b/>
          <w:sz w:val="28"/>
          <w:szCs w:val="28"/>
        </w:rPr>
        <w:t xml:space="preserve">Cloud Computing and </w:t>
      </w:r>
      <w:r w:rsidR="000F7E86">
        <w:rPr>
          <w:b/>
          <w:sz w:val="28"/>
          <w:szCs w:val="28"/>
        </w:rPr>
        <w:t>S</w:t>
      </w:r>
      <w:r w:rsidRPr="00E457B8">
        <w:rPr>
          <w:b/>
          <w:sz w:val="28"/>
          <w:szCs w:val="28"/>
        </w:rPr>
        <w:t>ervices</w:t>
      </w:r>
    </w:p>
    <w:p w14:paraId="2925A3A9" w14:textId="483A8623" w:rsidR="00297077" w:rsidRDefault="00297077" w:rsidP="00F46715">
      <w:pPr>
        <w:jc w:val="both"/>
        <w:rPr>
          <w:rFonts w:cstheme="minorHAnsi"/>
          <w:color w:val="333334"/>
          <w:sz w:val="20"/>
          <w:szCs w:val="20"/>
        </w:rPr>
      </w:pPr>
    </w:p>
    <w:p w14:paraId="04FDC913" w14:textId="77777777" w:rsidR="00C14258" w:rsidRPr="00766FC4" w:rsidRDefault="00C14258" w:rsidP="00C14258">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763D260A" w14:textId="0958415B" w:rsidR="005661BC" w:rsidRPr="00E457B8" w:rsidRDefault="005661BC" w:rsidP="00F46715">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sidR="004F56AB">
        <w:rPr>
          <w:rFonts w:cstheme="minorHAnsi"/>
          <w:color w:val="333334"/>
          <w:sz w:val="20"/>
          <w:szCs w:val="20"/>
        </w:rPr>
        <w:t>,</w:t>
      </w:r>
      <w:r w:rsidRPr="00E457B8">
        <w:rPr>
          <w:rFonts w:cstheme="minorHAnsi"/>
          <w:color w:val="333334"/>
          <w:sz w:val="20"/>
          <w:szCs w:val="20"/>
        </w:rPr>
        <w:t xml:space="preserve"> 2006 when the CEO of </w:t>
      </w:r>
      <w:r w:rsidR="004F56AB">
        <w:rPr>
          <w:rFonts w:cstheme="minorHAnsi"/>
          <w:color w:val="333334"/>
          <w:sz w:val="20"/>
          <w:szCs w:val="20"/>
        </w:rPr>
        <w:t>G</w:t>
      </w:r>
      <w:r w:rsidRPr="00E457B8">
        <w:rPr>
          <w:rFonts w:cstheme="minorHAnsi"/>
          <w:color w:val="333334"/>
          <w:sz w:val="20"/>
          <w:szCs w:val="20"/>
        </w:rPr>
        <w:t>oogle Eric Schmidt announced a new platform.</w:t>
      </w:r>
    </w:p>
    <w:p w14:paraId="008DC6A4" w14:textId="19CFEC92" w:rsidR="005661BC" w:rsidRPr="00E457B8" w:rsidRDefault="005661BC" w:rsidP="00F46715">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w:t>
      </w:r>
      <w:r w:rsidR="00FC11B4" w:rsidRPr="00E457B8">
        <w:rPr>
          <w:rFonts w:cstheme="minorHAnsi"/>
          <w:color w:val="333334"/>
          <w:sz w:val="20"/>
          <w:szCs w:val="20"/>
        </w:rPr>
        <w:t xml:space="preserve">to a full package service to having </w:t>
      </w:r>
      <w:r w:rsidR="004F56AB">
        <w:rPr>
          <w:rFonts w:cstheme="minorHAnsi"/>
          <w:color w:val="333334"/>
          <w:sz w:val="20"/>
          <w:szCs w:val="20"/>
        </w:rPr>
        <w:t xml:space="preserve">an </w:t>
      </w:r>
      <w:r w:rsidR="00FC11B4" w:rsidRPr="00E457B8">
        <w:rPr>
          <w:rFonts w:cstheme="minorHAnsi"/>
          <w:color w:val="333334"/>
          <w:sz w:val="20"/>
          <w:szCs w:val="20"/>
        </w:rPr>
        <w:t>operating system and all apps a client needs to have for productivity for their business.</w:t>
      </w:r>
    </w:p>
    <w:p w14:paraId="4AF05C63" w14:textId="0348034F" w:rsidR="00FC11B4" w:rsidRPr="00E457B8" w:rsidRDefault="00C14258" w:rsidP="00C14258">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00FC11B4" w:rsidRPr="00E457B8">
        <w:rPr>
          <w:rFonts w:cstheme="minorHAnsi"/>
          <w:color w:val="333334"/>
          <w:sz w:val="20"/>
          <w:szCs w:val="20"/>
        </w:rPr>
        <w:t>A lot of companies are shifting towards cloud services and this is a way of cutting costs but still maximi</w:t>
      </w:r>
      <w:r w:rsidR="004F56AB">
        <w:rPr>
          <w:rFonts w:cstheme="minorHAnsi"/>
          <w:color w:val="333334"/>
          <w:sz w:val="20"/>
          <w:szCs w:val="20"/>
        </w:rPr>
        <w:t>z</w:t>
      </w:r>
      <w:r w:rsidR="00FC11B4"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sidR="004F56AB">
        <w:rPr>
          <w:rFonts w:cstheme="minorHAnsi"/>
          <w:color w:val="333334"/>
          <w:sz w:val="20"/>
          <w:szCs w:val="20"/>
        </w:rPr>
        <w:t>,</w:t>
      </w:r>
      <w:r w:rsidR="00FC11B4"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14:paraId="6433B3DB" w14:textId="1A7A32CF" w:rsidR="00C14258" w:rsidRDefault="00C14258" w:rsidP="00F46715">
      <w:pPr>
        <w:jc w:val="both"/>
        <w:rPr>
          <w:rFonts w:cstheme="minorHAnsi"/>
          <w:color w:val="333334"/>
          <w:sz w:val="20"/>
          <w:szCs w:val="20"/>
        </w:rPr>
      </w:pPr>
      <w:r w:rsidRPr="00766FC4">
        <w:rPr>
          <w:rFonts w:cstheme="minorHAnsi"/>
          <w:b/>
          <w:color w:val="333334"/>
          <w:sz w:val="24"/>
          <w:szCs w:val="20"/>
        </w:rPr>
        <w:t>How will this affect you? (300 words)</w:t>
      </w:r>
      <w:r w:rsidR="007B74F5">
        <w:rPr>
          <w:rFonts w:cstheme="minorHAnsi"/>
          <w:b/>
          <w:color w:val="333334"/>
          <w:sz w:val="24"/>
          <w:szCs w:val="20"/>
        </w:rPr>
        <w:t>s</w:t>
      </w:r>
    </w:p>
    <w:p w14:paraId="01C99DA1" w14:textId="30631545" w:rsidR="00FC11B4" w:rsidRPr="00E457B8" w:rsidRDefault="00FC11B4" w:rsidP="00F46715">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AD9699C" w14:textId="10EABC28" w:rsidR="00FC11B4" w:rsidRPr="00E457B8" w:rsidRDefault="00FC11B4" w:rsidP="00F46715">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160198BA" w14:textId="564CC9FF" w:rsidR="00F66362" w:rsidRPr="00766FC4" w:rsidRDefault="00F66362" w:rsidP="00F46715">
      <w:pPr>
        <w:jc w:val="both"/>
      </w:pPr>
    </w:p>
    <w:p w14:paraId="5AEE1ED7" w14:textId="68ABE249" w:rsidR="00F66362" w:rsidRDefault="005011BA" w:rsidP="00F46715">
      <w:pPr>
        <w:jc w:val="both"/>
        <w:rPr>
          <w:b/>
        </w:rPr>
      </w:pPr>
      <w:r>
        <w:rPr>
          <w:b/>
        </w:rPr>
        <w:t>References:</w:t>
      </w:r>
    </w:p>
    <w:p w14:paraId="56BFA988" w14:textId="405FDCD8" w:rsidR="00141184" w:rsidRPr="00766FC4" w:rsidRDefault="00141184" w:rsidP="00141184">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14:paraId="11D7A3D8" w14:textId="02B6187B" w:rsidR="00141184" w:rsidRPr="00766FC4" w:rsidRDefault="00BD644B" w:rsidP="00141184">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00141184"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18B55C5B" w14:textId="6A638163" w:rsidR="00141184" w:rsidRPr="00766FC4" w:rsidRDefault="00141184" w:rsidP="00141184">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BD644B">
        <w:rPr>
          <w:rFonts w:eastAsia="Times New Roman" w:cs="Times New Roman"/>
          <w:i/>
          <w:color w:val="000000"/>
          <w:sz w:val="11"/>
          <w:szCs w:val="21"/>
          <w:lang w:eastAsia="en-AU"/>
        </w:rPr>
        <w:t xml:space="preserve">Antonio </w:t>
      </w:r>
      <w:proofErr w:type="spellStart"/>
      <w:r w:rsidR="00BD644B">
        <w:rPr>
          <w:rFonts w:eastAsia="Times New Roman" w:cs="Times New Roman"/>
          <w:i/>
          <w:color w:val="000000"/>
          <w:sz w:val="11"/>
          <w:szCs w:val="21"/>
          <w:lang w:eastAsia="en-AU"/>
        </w:rPr>
        <w:t>Regaldo</w:t>
      </w:r>
      <w:proofErr w:type="spellEnd"/>
      <w:r w:rsidR="00BD644B">
        <w:rPr>
          <w:rFonts w:eastAsia="Times New Roman" w:cs="Times New Roman"/>
          <w:i/>
          <w:color w:val="000000"/>
          <w:sz w:val="11"/>
          <w:szCs w:val="21"/>
          <w:lang w:eastAsia="en-AU"/>
        </w:rPr>
        <w:t>, 31 October 2011</w:t>
      </w:r>
    </w:p>
    <w:p w14:paraId="6B059BBD" w14:textId="33D909B7" w:rsidR="00F66362" w:rsidRDefault="00537EB3" w:rsidP="009976C8">
      <w:pPr>
        <w:spacing w:after="0"/>
        <w:ind w:firstLine="360"/>
        <w:jc w:val="both"/>
        <w:rPr>
          <w:rStyle w:val="Hyperlink"/>
          <w:rFonts w:eastAsia="Times New Roman" w:cs="Times New Roman"/>
          <w:sz w:val="13"/>
          <w:szCs w:val="17"/>
          <w:lang w:eastAsia="en-AU"/>
        </w:rPr>
      </w:pPr>
      <w:hyperlink r:id="rId36" w:history="1">
        <w:r w:rsidR="00F66362" w:rsidRPr="009976C8">
          <w:rPr>
            <w:rStyle w:val="Hyperlink"/>
            <w:rFonts w:eastAsia="Times New Roman" w:cs="Times New Roman"/>
            <w:sz w:val="13"/>
            <w:szCs w:val="17"/>
            <w:lang w:eastAsia="en-AU"/>
          </w:rPr>
          <w:t>https://www.technologyreview.com/s/425970/who-coined-cloud-computing/</w:t>
        </w:r>
      </w:hyperlink>
    </w:p>
    <w:p w14:paraId="28567EBC" w14:textId="6175294E" w:rsidR="009976C8" w:rsidRDefault="009976C8" w:rsidP="009976C8">
      <w:pPr>
        <w:spacing w:after="0"/>
        <w:ind w:firstLine="360"/>
        <w:jc w:val="both"/>
        <w:rPr>
          <w:rStyle w:val="Hyperlink"/>
          <w:rFonts w:eastAsia="Times New Roman" w:cs="Times New Roman"/>
          <w:sz w:val="13"/>
          <w:szCs w:val="17"/>
          <w:lang w:eastAsia="en-AU"/>
        </w:rPr>
      </w:pPr>
    </w:p>
    <w:p w14:paraId="3290C4F6" w14:textId="17F5DEC8" w:rsidR="009976C8" w:rsidRPr="00766FC4" w:rsidRDefault="009976C8" w:rsidP="009976C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704751">
        <w:rPr>
          <w:b/>
          <w:sz w:val="16"/>
        </w:rPr>
        <w:t>7</w:t>
      </w:r>
      <w:r w:rsidRPr="00766FC4">
        <w:rPr>
          <w:b/>
          <w:sz w:val="16"/>
        </w:rPr>
        <w:t>:</w:t>
      </w:r>
    </w:p>
    <w:p w14:paraId="76E0DBD8" w14:textId="61C9CB8A" w:rsidR="009976C8" w:rsidRPr="00766FC4" w:rsidRDefault="0002414C" w:rsidP="009976C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w:t>
      </w:r>
      <w:r w:rsidR="009976C8">
        <w:rPr>
          <w:rFonts w:eastAsia="Times New Roman" w:cs="Times New Roman"/>
          <w:color w:val="000000"/>
          <w:sz w:val="17"/>
          <w:szCs w:val="21"/>
          <w:lang w:eastAsia="en-AU"/>
        </w:rPr>
        <w:t>.</w:t>
      </w:r>
      <w:r>
        <w:rPr>
          <w:rFonts w:eastAsia="Times New Roman" w:cs="Times New Roman"/>
          <w:color w:val="000000"/>
          <w:sz w:val="17"/>
          <w:szCs w:val="21"/>
          <w:lang w:eastAsia="en-AU"/>
        </w:rPr>
        <w:t>Microsoft.</w:t>
      </w:r>
      <w:r w:rsidR="009976C8">
        <w:rPr>
          <w:rFonts w:eastAsia="Times New Roman" w:cs="Times New Roman"/>
          <w:color w:val="000000"/>
          <w:sz w:val="17"/>
          <w:szCs w:val="21"/>
          <w:lang w:eastAsia="en-AU"/>
        </w:rPr>
        <w:t>com</w:t>
      </w:r>
      <w:proofErr w:type="spellEnd"/>
      <w:r w:rsidR="009976C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2B5EDC70" w14:textId="73E05536" w:rsidR="009976C8" w:rsidRPr="00766FC4" w:rsidRDefault="009976C8" w:rsidP="009976C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02414C">
        <w:rPr>
          <w:rFonts w:eastAsia="Times New Roman" w:cs="Times New Roman"/>
          <w:i/>
          <w:color w:val="000000"/>
          <w:sz w:val="11"/>
          <w:szCs w:val="21"/>
          <w:lang w:eastAsia="en-AU"/>
        </w:rPr>
        <w:t>Microsoft, 2019</w:t>
      </w:r>
    </w:p>
    <w:p w14:paraId="41477850" w14:textId="5F955E26" w:rsidR="00F66362" w:rsidRPr="009976C8" w:rsidRDefault="00537EB3" w:rsidP="009976C8">
      <w:pPr>
        <w:spacing w:after="0"/>
        <w:ind w:firstLine="360"/>
        <w:jc w:val="both"/>
        <w:rPr>
          <w:rStyle w:val="Hyperlink"/>
          <w:rFonts w:eastAsia="Times New Roman" w:cs="Times New Roman"/>
          <w:sz w:val="13"/>
          <w:szCs w:val="17"/>
          <w:lang w:eastAsia="en-AU"/>
        </w:rPr>
      </w:pPr>
      <w:hyperlink r:id="rId37" w:history="1">
        <w:r w:rsidR="00F66362" w:rsidRPr="009976C8">
          <w:rPr>
            <w:rStyle w:val="Hyperlink"/>
            <w:rFonts w:eastAsia="Times New Roman" w:cs="Times New Roman"/>
            <w:sz w:val="13"/>
            <w:szCs w:val="17"/>
            <w:lang w:eastAsia="en-AU"/>
          </w:rPr>
          <w:t>https://azure.microsoft.com/en-ca/overview/what-is-cloud-computing/</w:t>
        </w:r>
      </w:hyperlink>
    </w:p>
    <w:p w14:paraId="0049B2C6" w14:textId="265BF6AD" w:rsidR="00F66362" w:rsidRPr="00766FC4" w:rsidRDefault="00F66362" w:rsidP="00F46715">
      <w:pPr>
        <w:jc w:val="both"/>
      </w:pPr>
    </w:p>
    <w:p w14:paraId="40CD9097" w14:textId="17177DE6" w:rsidR="00F66362" w:rsidRDefault="00F66362" w:rsidP="00F46715">
      <w:pPr>
        <w:jc w:val="both"/>
      </w:pPr>
    </w:p>
    <w:p w14:paraId="7B45A988" w14:textId="3A85C376" w:rsidR="00C14258" w:rsidRDefault="00C14258" w:rsidP="00F46715">
      <w:pPr>
        <w:jc w:val="both"/>
      </w:pPr>
    </w:p>
    <w:p w14:paraId="38A865DA" w14:textId="2F5829D3" w:rsidR="00C14258" w:rsidRDefault="00C14258" w:rsidP="00F46715">
      <w:pPr>
        <w:jc w:val="both"/>
      </w:pPr>
    </w:p>
    <w:p w14:paraId="63B5FD96" w14:textId="77777777" w:rsidR="00C14258" w:rsidRPr="00766FC4" w:rsidRDefault="00C14258" w:rsidP="00F46715">
      <w:pPr>
        <w:jc w:val="both"/>
      </w:pPr>
    </w:p>
    <w:p w14:paraId="7F170709" w14:textId="77777777" w:rsidR="00C14258" w:rsidRPr="00766FC4" w:rsidRDefault="00C14258" w:rsidP="00C14258">
      <w:pPr>
        <w:spacing w:after="0" w:line="240" w:lineRule="auto"/>
        <w:jc w:val="both"/>
      </w:pPr>
      <w:r w:rsidRPr="00766FC4">
        <w:lastRenderedPageBreak/>
        <w:t xml:space="preserve">I.T Technology </w:t>
      </w:r>
    </w:p>
    <w:p w14:paraId="3175DD94" w14:textId="3BF32B9A" w:rsidR="00C14258" w:rsidRDefault="00E31F80" w:rsidP="00C14258">
      <w:pPr>
        <w:spacing w:after="0" w:line="240" w:lineRule="auto"/>
        <w:jc w:val="both"/>
        <w:rPr>
          <w:b/>
        </w:rPr>
      </w:pPr>
      <w:r>
        <w:t>A c</w:t>
      </w:r>
      <w:r w:rsidR="00C14258" w:rsidRPr="00766FC4">
        <w:t>ase study report by</w:t>
      </w:r>
      <w:r w:rsidR="00C14258" w:rsidRPr="00766FC4">
        <w:rPr>
          <w:b/>
        </w:rPr>
        <w:t xml:space="preserve"> </w:t>
      </w:r>
      <w:r w:rsidR="00C14258">
        <w:rPr>
          <w:b/>
        </w:rPr>
        <w:t>Dane</w:t>
      </w:r>
    </w:p>
    <w:p w14:paraId="6650A5B6" w14:textId="0B278DEF" w:rsidR="001E2D76" w:rsidRPr="00C14258" w:rsidRDefault="001E2D76" w:rsidP="00C14258">
      <w:pPr>
        <w:jc w:val="right"/>
        <w:rPr>
          <w:b/>
          <w:sz w:val="28"/>
          <w:szCs w:val="28"/>
        </w:rPr>
      </w:pPr>
      <w:r w:rsidRPr="00C14258">
        <w:rPr>
          <w:b/>
          <w:sz w:val="28"/>
          <w:szCs w:val="28"/>
        </w:rPr>
        <w:t>Cyber Security</w:t>
      </w:r>
    </w:p>
    <w:p w14:paraId="3EF234D9" w14:textId="77777777" w:rsidR="001E2D76" w:rsidRPr="00766FC4" w:rsidRDefault="001E2D76" w:rsidP="00F46715">
      <w:pPr>
        <w:jc w:val="both"/>
      </w:pPr>
    </w:p>
    <w:p w14:paraId="61DC0821" w14:textId="77777777" w:rsidR="007B74F5" w:rsidRPr="00766FC4" w:rsidRDefault="007B74F5" w:rsidP="007B74F5">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6CE23ABA" w14:textId="78D6C1F7" w:rsidR="001E2D76" w:rsidRPr="00766FC4" w:rsidRDefault="001E2D76" w:rsidP="00F46715">
      <w:pPr>
        <w:jc w:val="both"/>
      </w:pPr>
      <w:r w:rsidRPr="00766FC4">
        <w:t>What is the state of the art of this new technology? What can be done now? What is likely to be able to do be done soon (say in the next 3 years)? What technological or other developments make this possible?</w:t>
      </w:r>
    </w:p>
    <w:p w14:paraId="3DF3DFDD" w14:textId="77777777" w:rsidR="001E2D76" w:rsidRPr="00766FC4" w:rsidRDefault="001E2D76" w:rsidP="00F46715">
      <w:pPr>
        <w:jc w:val="both"/>
      </w:pPr>
      <w:r w:rsidRPr="00766FC4">
        <w:t>Answer:</w:t>
      </w:r>
    </w:p>
    <w:p w14:paraId="4FE00982" w14:textId="11328DD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sidR="00E31F80">
        <w:rPr>
          <w:rFonts w:cstheme="minorHAnsi"/>
          <w:color w:val="333334"/>
          <w:sz w:val="20"/>
          <w:szCs w:val="20"/>
        </w:rPr>
        <w:t>,</w:t>
      </w:r>
      <w:r w:rsidRPr="00AB0C0D">
        <w:rPr>
          <w:rFonts w:cstheme="minorHAnsi"/>
          <w:color w:val="333334"/>
          <w:sz w:val="20"/>
          <w:szCs w:val="20"/>
        </w:rPr>
        <w:t xml:space="preserve"> they define cybersecurity as </w:t>
      </w:r>
    </w:p>
    <w:p w14:paraId="1AC6C402" w14:textId="09D7F1E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Cybersecurity is the protection of </w:t>
      </w:r>
      <w:r w:rsidR="00E31F80">
        <w:rPr>
          <w:rFonts w:cstheme="minorHAnsi"/>
          <w:color w:val="333334"/>
          <w:sz w:val="20"/>
          <w:szCs w:val="20"/>
        </w:rPr>
        <w:t>I</w:t>
      </w:r>
      <w:r w:rsidRPr="00AB0C0D">
        <w:rPr>
          <w:rFonts w:cstheme="minorHAnsi"/>
          <w:color w:val="333334"/>
          <w:sz w:val="20"/>
          <w:szCs w:val="20"/>
        </w:rPr>
        <w:t>nternet-connected systems, including hardware, software</w:t>
      </w:r>
      <w:r w:rsidR="00E31F80">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sidR="00E31F80">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w:t>
      </w:r>
      <w:r w:rsidR="007B74F5" w:rsidRPr="00AB0C0D">
        <w:rPr>
          <w:rFonts w:cstheme="minorHAnsi"/>
          <w:color w:val="333334"/>
          <w:sz w:val="20"/>
          <w:szCs w:val="20"/>
        </w:rPr>
        <w:t xml:space="preserve"> </w:t>
      </w:r>
      <w:r w:rsidRPr="00AB0C0D">
        <w:rPr>
          <w:rFonts w:cstheme="minorHAnsi"/>
          <w:color w:val="333334"/>
          <w:sz w:val="20"/>
          <w:szCs w:val="20"/>
        </w:rPr>
        <w:t>To better understand exactly what cybersecurity can do, we must first understand the types of threats that cybersecurity will help to protect against.</w:t>
      </w:r>
    </w:p>
    <w:p w14:paraId="565A4A28" w14:textId="2D8DAB6B" w:rsidR="001E2D76" w:rsidRPr="00AB0C0D" w:rsidRDefault="001E2D76" w:rsidP="00F46715">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14:paraId="60DBBAAB" w14:textId="5E1382CC"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Ransomware – </w:t>
      </w:r>
      <w:r w:rsidR="00E11162">
        <w:rPr>
          <w:rFonts w:cstheme="minorHAnsi"/>
          <w:color w:val="333334"/>
          <w:sz w:val="20"/>
          <w:szCs w:val="20"/>
        </w:rPr>
        <w:t>As</w:t>
      </w:r>
      <w:r w:rsidRPr="00AB0C0D">
        <w:rPr>
          <w:rFonts w:cstheme="minorHAnsi"/>
          <w:color w:val="333334"/>
          <w:sz w:val="20"/>
          <w:szCs w:val="20"/>
        </w:rPr>
        <w:t xml:space="preserve"> the name suggests, it’s a file or program</w:t>
      </w:r>
      <w:r w:rsidR="00E11162">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14:paraId="68951FAA" w14:textId="7FA33025" w:rsidR="001E2D76" w:rsidRPr="00AB0C0D" w:rsidRDefault="001E2D76" w:rsidP="003578AC">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sidR="00E11162">
        <w:rPr>
          <w:rFonts w:cstheme="minorHAnsi"/>
          <w:color w:val="333334"/>
          <w:sz w:val="20"/>
          <w:szCs w:val="20"/>
        </w:rPr>
        <w:t>,</w:t>
      </w:r>
      <w:r w:rsidRPr="00AB0C0D">
        <w:rPr>
          <w:rFonts w:cstheme="minorHAnsi"/>
          <w:color w:val="333334"/>
          <w:sz w:val="20"/>
          <w:szCs w:val="20"/>
        </w:rPr>
        <w:t xml:space="preserve"> and wo</w:t>
      </w:r>
      <w:r w:rsidR="00E11162">
        <w:rPr>
          <w:rFonts w:cstheme="minorHAnsi"/>
          <w:color w:val="333334"/>
          <w:sz w:val="20"/>
          <w:szCs w:val="20"/>
        </w:rPr>
        <w:t>r</w:t>
      </w:r>
      <w:r w:rsidRPr="00AB0C0D">
        <w:rPr>
          <w:rFonts w:cstheme="minorHAnsi"/>
          <w:color w:val="333334"/>
          <w:sz w:val="20"/>
          <w:szCs w:val="20"/>
        </w:rPr>
        <w:t>ms.</w:t>
      </w:r>
    </w:p>
    <w:p w14:paraId="3BECAC07" w14:textId="327AF906" w:rsidR="001E2D76" w:rsidRPr="00AB0C0D" w:rsidRDefault="001E2D76" w:rsidP="003578AC">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sidR="00E11162">
        <w:rPr>
          <w:rFonts w:cstheme="minorHAnsi"/>
          <w:color w:val="333334"/>
          <w:sz w:val="20"/>
          <w:szCs w:val="20"/>
        </w:rPr>
        <w:t>'</w:t>
      </w:r>
      <w:r w:rsidRPr="00AB0C0D">
        <w:rPr>
          <w:rFonts w:cstheme="minorHAnsi"/>
          <w:color w:val="333334"/>
          <w:sz w:val="20"/>
          <w:szCs w:val="20"/>
        </w:rPr>
        <w:t>s network.</w:t>
      </w:r>
    </w:p>
    <w:p w14:paraId="01905845" w14:textId="01B4E3AF"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14:paraId="19970CBC" w14:textId="18BD16BB" w:rsidR="001E2D76" w:rsidRPr="007B74F5" w:rsidRDefault="001E2D76" w:rsidP="00F46715">
      <w:pPr>
        <w:jc w:val="both"/>
        <w:rPr>
          <w:b/>
        </w:rPr>
      </w:pPr>
      <w:r w:rsidRPr="007B74F5">
        <w:rPr>
          <w:b/>
        </w:rPr>
        <w:t>Why is cybersecurity important?</w:t>
      </w:r>
    </w:p>
    <w:p w14:paraId="52D04E94" w14:textId="29A77841" w:rsidR="001E2D76" w:rsidRPr="00AB0C0D" w:rsidRDefault="001E2D76" w:rsidP="00F46715">
      <w:pPr>
        <w:jc w:val="both"/>
        <w:rPr>
          <w:rFonts w:cstheme="minorHAnsi"/>
          <w:color w:val="333334"/>
          <w:sz w:val="20"/>
          <w:szCs w:val="20"/>
        </w:rPr>
      </w:pPr>
      <w:r w:rsidRPr="00AB0C0D">
        <w:rPr>
          <w:rFonts w:cstheme="minorHAnsi"/>
          <w:color w:val="333334"/>
          <w:sz w:val="20"/>
          <w:szCs w:val="20"/>
        </w:rPr>
        <w:t>With consideration to the above</w:t>
      </w:r>
      <w:r w:rsidR="00E11162">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14:paraId="0A2FA784" w14:textId="77777777" w:rsidR="001E2D76" w:rsidRPr="007B74F5" w:rsidRDefault="001E2D76" w:rsidP="00F46715">
      <w:pPr>
        <w:jc w:val="both"/>
        <w:rPr>
          <w:b/>
        </w:rPr>
      </w:pPr>
      <w:r w:rsidRPr="007B74F5">
        <w:rPr>
          <w:b/>
        </w:rPr>
        <w:t>What can be done now?</w:t>
      </w:r>
    </w:p>
    <w:p w14:paraId="613A3B08" w14:textId="732EF308"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hyperlink r:id="rId38" w:history="1">
        <w:r w:rsidR="002E2B9D" w:rsidRPr="0089403B">
          <w:rPr>
            <w:rStyle w:val="Hyperlink"/>
            <w:rFonts w:cstheme="minorHAnsi"/>
            <w:sz w:val="20"/>
            <w:szCs w:val="20"/>
          </w:rPr>
          <w:t>https://</w:t>
        </w:r>
        <w:proofErr w:type="spellStart"/>
        <w:r w:rsidR="002E2B9D" w:rsidRPr="0089403B">
          <w:rPr>
            <w:rStyle w:val="Hyperlink"/>
            <w:rFonts w:cstheme="minorHAnsi"/>
            <w:sz w:val="20"/>
            <w:szCs w:val="20"/>
          </w:rPr>
          <w:t>cybersafesolutions.com</w:t>
        </w:r>
        <w:proofErr w:type="spellEnd"/>
        <w:r w:rsidR="002E2B9D" w:rsidRPr="0089403B">
          <w:rPr>
            <w:rStyle w:val="Hyperlink"/>
            <w:rFonts w:cstheme="minorHAnsi"/>
            <w:sz w:val="20"/>
            <w:szCs w:val="20"/>
          </w:rPr>
          <w:t>/services/</w:t>
        </w:r>
      </w:hyperlink>
      <w:r w:rsidR="00E11162">
        <w:rPr>
          <w:rFonts w:cstheme="minorHAnsi"/>
          <w:color w:val="333334"/>
          <w:sz w:val="20"/>
          <w:szCs w:val="20"/>
        </w:rPr>
        <w:t>,</w:t>
      </w:r>
      <w:r w:rsidR="002E2B9D">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14:paraId="0487167A" w14:textId="77777777" w:rsidR="00AB0C0D" w:rsidRDefault="001E2D76" w:rsidP="00AB0C0D">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14:paraId="6291AF2C" w14:textId="6B2E65F3"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can be performed to further identify potential threats.</w:t>
      </w:r>
    </w:p>
    <w:p w14:paraId="09FA1383" w14:textId="1465941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sidR="00E11162">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14:paraId="59CB4AFA" w14:textId="43C6DF7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Security Awareness Training &amp; Simulated Phishing Tests  - Staff and individuals can be trained to recogni</w:t>
      </w:r>
      <w:r w:rsidR="00E11162">
        <w:rPr>
          <w:rFonts w:cstheme="minorHAnsi"/>
          <w:color w:val="333334"/>
          <w:sz w:val="20"/>
          <w:szCs w:val="20"/>
        </w:rPr>
        <w:t>z</w:t>
      </w:r>
      <w:r w:rsidRPr="00AB0C0D">
        <w:rPr>
          <w:rFonts w:cstheme="minorHAnsi"/>
          <w:color w:val="333334"/>
          <w:sz w:val="20"/>
          <w:szCs w:val="20"/>
        </w:rPr>
        <w:t xml:space="preserve">e potential threats and react accordingly. </w:t>
      </w:r>
    </w:p>
    <w:p w14:paraId="6708301C" w14:textId="54B908AB"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14:paraId="402A9377" w14:textId="598E63C2"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14:paraId="3C680849" w14:textId="5DB4E31A"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lastRenderedPageBreak/>
        <w:t>•Security Policy Development – Organisation can undertake the development of a cybersecurity policy that can include regular testing, upgrades</w:t>
      </w:r>
      <w:r w:rsidR="00252505">
        <w:rPr>
          <w:rFonts w:cstheme="minorHAnsi"/>
          <w:color w:val="333334"/>
          <w:sz w:val="20"/>
          <w:szCs w:val="20"/>
        </w:rPr>
        <w:t>,</w:t>
      </w:r>
      <w:r w:rsidRPr="00AB0C0D">
        <w:rPr>
          <w:rFonts w:cstheme="minorHAnsi"/>
          <w:color w:val="333334"/>
          <w:sz w:val="20"/>
          <w:szCs w:val="20"/>
        </w:rPr>
        <w:t xml:space="preserve"> and evaluation of the protection system.</w:t>
      </w:r>
    </w:p>
    <w:p w14:paraId="7E129A01" w14:textId="4AA54487" w:rsidR="001E2D76" w:rsidRPr="00AB0C0D" w:rsidRDefault="001E2D76" w:rsidP="00F46715">
      <w:pPr>
        <w:jc w:val="both"/>
        <w:rPr>
          <w:rFonts w:cstheme="minorHAnsi"/>
          <w:color w:val="333334"/>
          <w:sz w:val="20"/>
          <w:szCs w:val="20"/>
        </w:rPr>
      </w:pPr>
      <w:r w:rsidRPr="00AB0C0D">
        <w:rPr>
          <w:rFonts w:cstheme="minorHAnsi"/>
          <w:color w:val="333334"/>
          <w:sz w:val="20"/>
          <w:szCs w:val="20"/>
        </w:rPr>
        <w:t>Individuals and organi</w:t>
      </w:r>
      <w:r w:rsidR="00252505">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2AAB0F20" w14:textId="77777777" w:rsidR="001E2D76" w:rsidRPr="0019714C" w:rsidRDefault="001E2D76" w:rsidP="00F46715">
      <w:pPr>
        <w:jc w:val="both"/>
        <w:rPr>
          <w:rFonts w:cstheme="minorHAnsi"/>
          <w:b/>
          <w:color w:val="333334"/>
          <w:sz w:val="20"/>
          <w:szCs w:val="20"/>
        </w:rPr>
      </w:pPr>
      <w:r w:rsidRPr="0019714C">
        <w:rPr>
          <w:rFonts w:cstheme="minorHAnsi"/>
          <w:b/>
          <w:color w:val="333334"/>
          <w:sz w:val="20"/>
          <w:szCs w:val="20"/>
        </w:rPr>
        <w:t>Some of these products include:</w:t>
      </w:r>
    </w:p>
    <w:p w14:paraId="7F7014B7" w14:textId="2AE7A124"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14:paraId="09D7A55F" w14:textId="3CF2D750" w:rsidR="001E2D76" w:rsidRPr="00AB0C0D" w:rsidRDefault="001E2D76" w:rsidP="00AB0C0D">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sidR="00252505">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14:paraId="30EFEEC7" w14:textId="2F845AE9" w:rsidR="001E2D76" w:rsidRPr="00AB0C0D" w:rsidRDefault="001E2D76" w:rsidP="00AB0C0D">
      <w:pPr>
        <w:jc w:val="both"/>
        <w:rPr>
          <w:rFonts w:cstheme="minorHAnsi"/>
          <w:color w:val="333334"/>
          <w:sz w:val="20"/>
          <w:szCs w:val="20"/>
        </w:rPr>
      </w:pPr>
      <w:r w:rsidRPr="00AB0C0D">
        <w:rPr>
          <w:rFonts w:cstheme="minorHAnsi"/>
          <w:color w:val="333334"/>
          <w:sz w:val="20"/>
          <w:szCs w:val="20"/>
        </w:rPr>
        <w:t>•Force</w:t>
      </w:r>
      <w:r w:rsidR="00252505">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14:paraId="5E02EDED" w14:textId="3B957FC0"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14:paraId="41204F1F" w14:textId="77777777" w:rsidR="007B74F5" w:rsidRDefault="007B74F5" w:rsidP="00F46715">
      <w:pPr>
        <w:jc w:val="both"/>
        <w:rPr>
          <w:rFonts w:cstheme="minorHAnsi"/>
          <w:b/>
          <w:color w:val="333334"/>
          <w:sz w:val="24"/>
          <w:szCs w:val="20"/>
        </w:rPr>
      </w:pPr>
      <w:r w:rsidRPr="00766FC4">
        <w:rPr>
          <w:rFonts w:cstheme="minorHAnsi"/>
          <w:b/>
          <w:color w:val="333334"/>
          <w:sz w:val="24"/>
          <w:szCs w:val="20"/>
        </w:rPr>
        <w:t>What is the likely impact? (300 words)</w:t>
      </w:r>
    </w:p>
    <w:p w14:paraId="316E7417" w14:textId="5E7B740F" w:rsidR="001E2D76" w:rsidRPr="0019714C" w:rsidRDefault="001E2D76" w:rsidP="00F46715">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75686BC5" w14:textId="77777777" w:rsidR="001E2D76" w:rsidRPr="0019714C" w:rsidRDefault="001E2D76" w:rsidP="00F46715">
      <w:pPr>
        <w:jc w:val="both"/>
        <w:rPr>
          <w:rFonts w:cstheme="minorHAnsi"/>
          <w:color w:val="333334"/>
          <w:sz w:val="20"/>
          <w:szCs w:val="20"/>
        </w:rPr>
      </w:pPr>
      <w:r w:rsidRPr="0019714C">
        <w:rPr>
          <w:rFonts w:cstheme="minorHAnsi"/>
          <w:color w:val="333334"/>
          <w:sz w:val="20"/>
          <w:szCs w:val="20"/>
        </w:rPr>
        <w:t>Answer:</w:t>
      </w:r>
    </w:p>
    <w:p w14:paraId="72616BFC" w14:textId="6A3119E3" w:rsidR="0019714C" w:rsidRDefault="001E2D76" w:rsidP="00F46715">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14:paraId="41FB6777" w14:textId="723AA49B" w:rsidR="001E2D76" w:rsidRPr="0019714C" w:rsidRDefault="001E2D76" w:rsidP="004A052D">
      <w:pPr>
        <w:jc w:val="both"/>
        <w:rPr>
          <w:rFonts w:cstheme="minorHAnsi"/>
          <w:color w:val="333334"/>
          <w:sz w:val="20"/>
          <w:szCs w:val="20"/>
        </w:rPr>
      </w:pPr>
      <w:r w:rsidRPr="0019714C">
        <w:rPr>
          <w:rFonts w:cstheme="minorHAnsi"/>
          <w:color w:val="333334"/>
          <w:sz w:val="20"/>
          <w:szCs w:val="20"/>
        </w:rPr>
        <w:t>On the website</w:t>
      </w:r>
      <w:r w:rsidR="004A052D">
        <w:rPr>
          <w:rFonts w:cstheme="minorHAnsi"/>
          <w:color w:val="333334"/>
          <w:sz w:val="16"/>
          <w:szCs w:val="20"/>
        </w:rPr>
        <w:t xml:space="preserve"> </w:t>
      </w:r>
      <w:hyperlink r:id="rId39" w:history="1">
        <w:r w:rsidR="004A052D" w:rsidRPr="004A052D">
          <w:rPr>
            <w:rStyle w:val="Hyperlink"/>
            <w:rFonts w:cstheme="minorHAnsi"/>
          </w:rPr>
          <w:t>https://www.csoonline.com/article/2946017/worldwide-cybersecurity-market-sizing-and-projections.html</w:t>
        </w:r>
      </w:hyperlink>
      <w:r w:rsidR="00252505">
        <w:rPr>
          <w:rFonts w:cstheme="minorHAnsi"/>
          <w:color w:val="333334"/>
        </w:rPr>
        <w:t>,</w:t>
      </w:r>
      <w:r w:rsidR="004A052D">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sidR="002A71D5">
        <w:rPr>
          <w:rFonts w:cstheme="minorHAnsi"/>
          <w:color w:val="333334"/>
          <w:sz w:val="20"/>
          <w:szCs w:val="20"/>
        </w:rPr>
        <w:t>-</w:t>
      </w:r>
      <w:r w:rsidRPr="0019714C">
        <w:rPr>
          <w:rFonts w:cstheme="minorHAnsi"/>
          <w:color w:val="333334"/>
          <w:sz w:val="20"/>
          <w:szCs w:val="20"/>
        </w:rPr>
        <w:t>growing threat of cybercrime.</w:t>
      </w:r>
    </w:p>
    <w:p w14:paraId="64BD26A8" w14:textId="77777777" w:rsidR="001E2D76" w:rsidRPr="007B74F5" w:rsidRDefault="001E2D76" w:rsidP="00F46715">
      <w:pPr>
        <w:jc w:val="both"/>
        <w:rPr>
          <w:b/>
        </w:rPr>
      </w:pPr>
      <w:r w:rsidRPr="007B74F5">
        <w:rPr>
          <w:b/>
        </w:rPr>
        <w:t>What is likely to change?</w:t>
      </w:r>
    </w:p>
    <w:p w14:paraId="4780E07C" w14:textId="5BDC1B12" w:rsidR="001E2D76" w:rsidRPr="003578AC" w:rsidRDefault="001E2D76" w:rsidP="00F46715">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sidR="002A71D5">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sidR="002A71D5">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14:paraId="3630CCA4" w14:textId="0579F0B2" w:rsidR="001E2D76" w:rsidRPr="003578AC" w:rsidRDefault="001E2D76" w:rsidP="00F46715">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14:paraId="524ADB6F" w14:textId="77777777" w:rsidR="007B74F5" w:rsidRDefault="007B74F5" w:rsidP="00F46715">
      <w:pPr>
        <w:jc w:val="both"/>
        <w:rPr>
          <w:rFonts w:cstheme="minorHAnsi"/>
          <w:color w:val="333334"/>
          <w:sz w:val="20"/>
          <w:szCs w:val="20"/>
        </w:rPr>
      </w:pPr>
      <w:r w:rsidRPr="00766FC4">
        <w:rPr>
          <w:rFonts w:cstheme="minorHAnsi"/>
          <w:b/>
          <w:color w:val="333334"/>
          <w:sz w:val="24"/>
          <w:szCs w:val="20"/>
        </w:rPr>
        <w:t>How will this affect you? (300 words)</w:t>
      </w:r>
      <w:r>
        <w:rPr>
          <w:rFonts w:cstheme="minorHAnsi"/>
          <w:b/>
          <w:color w:val="333334"/>
          <w:sz w:val="24"/>
          <w:szCs w:val="20"/>
        </w:rPr>
        <w:t>s</w:t>
      </w:r>
      <w:r>
        <w:rPr>
          <w:rFonts w:cstheme="minorHAnsi"/>
          <w:color w:val="333334"/>
          <w:sz w:val="20"/>
          <w:szCs w:val="20"/>
        </w:rPr>
        <w:t xml:space="preserve"> </w:t>
      </w:r>
    </w:p>
    <w:p w14:paraId="50714DF4" w14:textId="3FE1BE35" w:rsidR="001E2D76" w:rsidRPr="007B74F5" w:rsidRDefault="001E2D76" w:rsidP="00F46715">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14:paraId="25C859F7" w14:textId="20411F02" w:rsidR="001E2D76" w:rsidRPr="003578AC" w:rsidRDefault="001E2D76" w:rsidP="00F46715">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sidR="003D5C19">
        <w:rPr>
          <w:rFonts w:cstheme="minorHAnsi"/>
          <w:color w:val="333334"/>
          <w:sz w:val="20"/>
          <w:szCs w:val="20"/>
        </w:rPr>
        <w:t>,</w:t>
      </w:r>
      <w:r w:rsidRPr="003578AC">
        <w:rPr>
          <w:rFonts w:cstheme="minorHAnsi"/>
          <w:color w:val="333334"/>
          <w:sz w:val="20"/>
          <w:szCs w:val="20"/>
        </w:rPr>
        <w:t xml:space="preserve"> and information systems. On the website https://zephoria.com/top-15-valuable-facebook-statistics/ they report that there are currently 2.32 billion </w:t>
      </w:r>
      <w:r w:rsidR="003D5C19">
        <w:rPr>
          <w:rFonts w:cstheme="minorHAnsi"/>
          <w:color w:val="333334"/>
          <w:sz w:val="20"/>
          <w:szCs w:val="20"/>
        </w:rPr>
        <w:lastRenderedPageBreak/>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14:paraId="123027C8" w14:textId="33F932FB" w:rsidR="001E2D76" w:rsidRPr="003578AC" w:rsidRDefault="001E2D76" w:rsidP="00F46715">
      <w:pPr>
        <w:jc w:val="both"/>
        <w:rPr>
          <w:rFonts w:cstheme="minorHAnsi"/>
          <w:color w:val="333334"/>
          <w:sz w:val="20"/>
          <w:szCs w:val="20"/>
        </w:rPr>
      </w:pPr>
      <w:r w:rsidRPr="003578AC">
        <w:rPr>
          <w:rFonts w:cstheme="minorHAnsi"/>
          <w:color w:val="333334"/>
          <w:sz w:val="20"/>
          <w:szCs w:val="20"/>
        </w:rPr>
        <w:t xml:space="preserve">The advancement in cybersecurity will allow for the peace of mind to use these technologies without the fear of being susceptible to an attack. With the increase in market size, it follows that cost should fall as businesses have to compete with </w:t>
      </w:r>
      <w:r w:rsidR="00D40111">
        <w:rPr>
          <w:rFonts w:cstheme="minorHAnsi"/>
          <w:color w:val="333334"/>
          <w:sz w:val="20"/>
          <w:szCs w:val="20"/>
        </w:rPr>
        <w:t xml:space="preserve">the </w:t>
      </w:r>
      <w:r w:rsidRPr="003578AC">
        <w:rPr>
          <w:rFonts w:cstheme="minorHAnsi"/>
          <w:color w:val="333334"/>
          <w:sz w:val="20"/>
          <w:szCs w:val="20"/>
        </w:rPr>
        <w:t>flooded market competition.</w:t>
      </w:r>
    </w:p>
    <w:p w14:paraId="33AB8935" w14:textId="78EE642A" w:rsidR="00F66362" w:rsidRPr="003578AC" w:rsidRDefault="001E2D76" w:rsidP="00F46715">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C858B87" w14:textId="5A46A603" w:rsidR="00D64C5E" w:rsidRPr="00766FC4" w:rsidRDefault="00D64C5E" w:rsidP="00F46715">
      <w:pPr>
        <w:jc w:val="both"/>
      </w:pPr>
    </w:p>
    <w:p w14:paraId="5CD1BE19" w14:textId="14B47F4F" w:rsidR="00AB0C0D" w:rsidRDefault="00AB0C0D" w:rsidP="00AB0C0D">
      <w:pPr>
        <w:jc w:val="both"/>
        <w:rPr>
          <w:b/>
        </w:rPr>
      </w:pPr>
      <w:r>
        <w:rPr>
          <w:b/>
        </w:rPr>
        <w:t>References:</w:t>
      </w:r>
    </w:p>
    <w:p w14:paraId="6B84A6F4" w14:textId="366866B4" w:rsidR="002E2B9D" w:rsidRDefault="002E2B9D" w:rsidP="00AB0C0D">
      <w:pPr>
        <w:jc w:val="both"/>
        <w:rPr>
          <w:rFonts w:cstheme="minorHAnsi"/>
          <w:color w:val="333334"/>
          <w:sz w:val="20"/>
          <w:szCs w:val="20"/>
        </w:rPr>
      </w:pPr>
      <w:proofErr w:type="spellStart"/>
      <w:r w:rsidRPr="00AB0C0D">
        <w:rPr>
          <w:rFonts w:cstheme="minorHAnsi"/>
          <w:color w:val="333334"/>
          <w:sz w:val="20"/>
          <w:szCs w:val="20"/>
        </w:rPr>
        <w:t>Techtarget.com</w:t>
      </w:r>
      <w:proofErr w:type="spellEnd"/>
    </w:p>
    <w:p w14:paraId="5E38C9B3" w14:textId="1AFAC301" w:rsidR="002E2B9D" w:rsidRDefault="00537EB3" w:rsidP="00AB0C0D">
      <w:pPr>
        <w:jc w:val="both"/>
        <w:rPr>
          <w:rFonts w:cstheme="minorHAnsi"/>
          <w:color w:val="333334"/>
          <w:sz w:val="20"/>
          <w:szCs w:val="20"/>
        </w:rPr>
      </w:pPr>
      <w:hyperlink r:id="rId40" w:history="1">
        <w:r w:rsidR="002E2B9D" w:rsidRPr="0089403B">
          <w:rPr>
            <w:rStyle w:val="Hyperlink"/>
            <w:rFonts w:cstheme="minorHAnsi"/>
            <w:sz w:val="20"/>
            <w:szCs w:val="20"/>
          </w:rPr>
          <w:t>https://</w:t>
        </w:r>
        <w:proofErr w:type="spellStart"/>
        <w:r w:rsidR="002E2B9D" w:rsidRPr="0089403B">
          <w:rPr>
            <w:rStyle w:val="Hyperlink"/>
            <w:rFonts w:cstheme="minorHAnsi"/>
            <w:sz w:val="20"/>
            <w:szCs w:val="20"/>
          </w:rPr>
          <w:t>cybersafesolutions.com</w:t>
        </w:r>
        <w:proofErr w:type="spellEnd"/>
        <w:r w:rsidR="002E2B9D" w:rsidRPr="0089403B">
          <w:rPr>
            <w:rStyle w:val="Hyperlink"/>
            <w:rFonts w:cstheme="minorHAnsi"/>
            <w:sz w:val="20"/>
            <w:szCs w:val="20"/>
          </w:rPr>
          <w:t>/services/</w:t>
        </w:r>
      </w:hyperlink>
    </w:p>
    <w:p w14:paraId="2117BC15" w14:textId="26972661" w:rsidR="002E2B9D" w:rsidRDefault="00537EB3" w:rsidP="00AB0C0D">
      <w:pPr>
        <w:jc w:val="both"/>
        <w:rPr>
          <w:b/>
        </w:rPr>
      </w:pPr>
      <w:hyperlink r:id="rId41" w:history="1">
        <w:r w:rsidR="002E2B9D" w:rsidRPr="004A052D">
          <w:rPr>
            <w:rStyle w:val="Hyperlink"/>
            <w:rFonts w:cstheme="minorHAnsi"/>
          </w:rPr>
          <w:t>https://www.csoonline.com/article/2946017/worldwide-cybersecurity-market-sizing-and-projections.html</w:t>
        </w:r>
      </w:hyperlink>
    </w:p>
    <w:p w14:paraId="7576B133" w14:textId="29868400"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8</w:t>
      </w:r>
      <w:r w:rsidRPr="00766FC4">
        <w:rPr>
          <w:b/>
          <w:sz w:val="16"/>
        </w:rPr>
        <w:t>:</w:t>
      </w:r>
    </w:p>
    <w:p w14:paraId="6578F5D9"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6C7C7DA4"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14:paraId="7EECE76C" w14:textId="77777777" w:rsidR="00AB0C0D" w:rsidRDefault="00537EB3" w:rsidP="00AB0C0D">
      <w:pPr>
        <w:spacing w:after="0"/>
        <w:ind w:firstLine="360"/>
        <w:jc w:val="both"/>
        <w:rPr>
          <w:rStyle w:val="Hyperlink"/>
          <w:rFonts w:eastAsia="Times New Roman" w:cs="Times New Roman"/>
          <w:sz w:val="13"/>
          <w:szCs w:val="17"/>
          <w:lang w:eastAsia="en-AU"/>
        </w:rPr>
      </w:pPr>
      <w:hyperlink r:id="rId42" w:history="1">
        <w:r w:rsidR="00AB0C0D" w:rsidRPr="009976C8">
          <w:rPr>
            <w:rStyle w:val="Hyperlink"/>
            <w:rFonts w:eastAsia="Times New Roman" w:cs="Times New Roman"/>
            <w:sz w:val="13"/>
            <w:szCs w:val="17"/>
            <w:lang w:eastAsia="en-AU"/>
          </w:rPr>
          <w:t>https://www.technologyreview.com/s/425970/who-coined-cloud-computing/</w:t>
        </w:r>
      </w:hyperlink>
    </w:p>
    <w:p w14:paraId="61771B56" w14:textId="77777777" w:rsidR="00AB0C0D" w:rsidRDefault="00AB0C0D" w:rsidP="00AB0C0D">
      <w:pPr>
        <w:spacing w:after="0"/>
        <w:ind w:firstLine="360"/>
        <w:jc w:val="both"/>
        <w:rPr>
          <w:rStyle w:val="Hyperlink"/>
          <w:rFonts w:eastAsia="Times New Roman" w:cs="Times New Roman"/>
          <w:sz w:val="13"/>
          <w:szCs w:val="17"/>
          <w:lang w:eastAsia="en-AU"/>
        </w:rPr>
      </w:pPr>
    </w:p>
    <w:p w14:paraId="31608AE2" w14:textId="3C228E29"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9</w:t>
      </w:r>
      <w:r w:rsidRPr="00766FC4">
        <w:rPr>
          <w:b/>
          <w:sz w:val="16"/>
        </w:rPr>
        <w:t>:</w:t>
      </w:r>
    </w:p>
    <w:p w14:paraId="5FBCD55E"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6A526C1C"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14:paraId="770A5CC3" w14:textId="77777777" w:rsidR="00AB0C0D" w:rsidRPr="009976C8" w:rsidRDefault="00537EB3" w:rsidP="00AB0C0D">
      <w:pPr>
        <w:spacing w:after="0"/>
        <w:ind w:firstLine="360"/>
        <w:jc w:val="both"/>
        <w:rPr>
          <w:rStyle w:val="Hyperlink"/>
          <w:rFonts w:eastAsia="Times New Roman" w:cs="Times New Roman"/>
          <w:sz w:val="13"/>
          <w:szCs w:val="17"/>
          <w:lang w:eastAsia="en-AU"/>
        </w:rPr>
      </w:pPr>
      <w:hyperlink r:id="rId43" w:history="1">
        <w:r w:rsidR="00AB0C0D" w:rsidRPr="009976C8">
          <w:rPr>
            <w:rStyle w:val="Hyperlink"/>
            <w:rFonts w:eastAsia="Times New Roman" w:cs="Times New Roman"/>
            <w:sz w:val="13"/>
            <w:szCs w:val="17"/>
            <w:lang w:eastAsia="en-AU"/>
          </w:rPr>
          <w:t>https://azure.microsoft.com/en-ca/overview/what-is-cloud-computing/</w:t>
        </w:r>
      </w:hyperlink>
    </w:p>
    <w:p w14:paraId="6B3DC436" w14:textId="3B9D3950" w:rsidR="007B74F5" w:rsidRDefault="007B74F5" w:rsidP="00F46715">
      <w:pPr>
        <w:jc w:val="both"/>
      </w:pPr>
    </w:p>
    <w:p w14:paraId="19AC88E8" w14:textId="77777777" w:rsidR="007B74F5" w:rsidRPr="00766FC4" w:rsidRDefault="007B74F5" w:rsidP="00F46715">
      <w:pPr>
        <w:jc w:val="both"/>
      </w:pPr>
    </w:p>
    <w:p w14:paraId="44C6E9F9" w14:textId="1E0ADFB5" w:rsidR="00D64C5E" w:rsidRPr="00766FC4" w:rsidRDefault="00D64C5E" w:rsidP="00F46715">
      <w:pPr>
        <w:jc w:val="both"/>
      </w:pPr>
    </w:p>
    <w:p w14:paraId="2234EBF6" w14:textId="634D0199" w:rsidR="00D64C5E" w:rsidRPr="00766FC4" w:rsidRDefault="00D64C5E" w:rsidP="00F46715">
      <w:pPr>
        <w:jc w:val="both"/>
      </w:pPr>
    </w:p>
    <w:p w14:paraId="1C43447E" w14:textId="5BA75D8E" w:rsidR="00D64C5E" w:rsidRPr="00766FC4" w:rsidRDefault="00D64C5E" w:rsidP="00F46715">
      <w:pPr>
        <w:jc w:val="both"/>
      </w:pPr>
    </w:p>
    <w:p w14:paraId="3EBCEAE0" w14:textId="708B687E" w:rsidR="00D64C5E" w:rsidRPr="00766FC4" w:rsidRDefault="00D64C5E" w:rsidP="00F46715">
      <w:pPr>
        <w:jc w:val="both"/>
      </w:pPr>
    </w:p>
    <w:p w14:paraId="2F3490CD" w14:textId="3C4F62BC" w:rsidR="00D64C5E" w:rsidRPr="00766FC4" w:rsidRDefault="00D64C5E" w:rsidP="00F46715">
      <w:pPr>
        <w:jc w:val="both"/>
      </w:pPr>
    </w:p>
    <w:p w14:paraId="4C8BACCC" w14:textId="77777777" w:rsidR="002634CF" w:rsidRPr="00766FC4" w:rsidRDefault="002634CF" w:rsidP="00F46715">
      <w:pPr>
        <w:jc w:val="both"/>
      </w:pPr>
    </w:p>
    <w:p w14:paraId="6098EE48" w14:textId="2286508F" w:rsidR="001E2D76" w:rsidRDefault="001E2D76" w:rsidP="00F46715">
      <w:pPr>
        <w:jc w:val="both"/>
      </w:pPr>
    </w:p>
    <w:p w14:paraId="15CD4FC6" w14:textId="007A1FE6" w:rsidR="00DB48C6" w:rsidRDefault="00DB48C6" w:rsidP="00F46715">
      <w:pPr>
        <w:jc w:val="both"/>
      </w:pPr>
    </w:p>
    <w:p w14:paraId="68265A2C" w14:textId="225E3CDA" w:rsidR="00DB48C6" w:rsidRDefault="00DB48C6" w:rsidP="00F46715">
      <w:pPr>
        <w:jc w:val="both"/>
      </w:pPr>
    </w:p>
    <w:p w14:paraId="14514799" w14:textId="0D34683D" w:rsidR="00DB48C6" w:rsidRDefault="00DB48C6" w:rsidP="00F46715">
      <w:pPr>
        <w:jc w:val="both"/>
      </w:pPr>
    </w:p>
    <w:p w14:paraId="2E8FB3B8" w14:textId="59EE5F3A" w:rsidR="00DB48C6" w:rsidRDefault="00DB48C6" w:rsidP="00F46715">
      <w:pPr>
        <w:jc w:val="both"/>
      </w:pPr>
    </w:p>
    <w:p w14:paraId="28C8158E" w14:textId="1EEFA821" w:rsidR="00DB48C6" w:rsidRDefault="00DB48C6" w:rsidP="00F46715">
      <w:pPr>
        <w:jc w:val="both"/>
      </w:pPr>
    </w:p>
    <w:p w14:paraId="6B11AEA9" w14:textId="20667DD6" w:rsidR="00DB48C6" w:rsidRDefault="00DB48C6" w:rsidP="00F46715">
      <w:pPr>
        <w:jc w:val="both"/>
      </w:pPr>
    </w:p>
    <w:p w14:paraId="16F638B6" w14:textId="77777777" w:rsidR="00DB48C6" w:rsidRPr="00766FC4" w:rsidRDefault="00DB48C6" w:rsidP="00F46715">
      <w:pPr>
        <w:jc w:val="both"/>
      </w:pPr>
    </w:p>
    <w:p w14:paraId="2EE13A06" w14:textId="77777777" w:rsidR="00DB48C6" w:rsidRPr="00766FC4" w:rsidRDefault="00DB48C6" w:rsidP="00DB48C6">
      <w:pPr>
        <w:spacing w:after="0" w:line="240" w:lineRule="auto"/>
        <w:jc w:val="both"/>
      </w:pPr>
      <w:r w:rsidRPr="00766FC4">
        <w:lastRenderedPageBreak/>
        <w:t xml:space="preserve">I.T Technology </w:t>
      </w:r>
    </w:p>
    <w:p w14:paraId="59C66299" w14:textId="53223495" w:rsidR="001E2D76" w:rsidRPr="00766FC4" w:rsidRDefault="00DB48C6" w:rsidP="00DB48C6">
      <w:pPr>
        <w:spacing w:after="0" w:line="240" w:lineRule="auto"/>
        <w:jc w:val="both"/>
        <w:rPr>
          <w:b/>
        </w:rPr>
      </w:pPr>
      <w:r>
        <w:t>A c</w:t>
      </w:r>
      <w:r w:rsidRPr="00766FC4">
        <w:t>ase study report by</w:t>
      </w:r>
      <w:r w:rsidRPr="00766FC4">
        <w:rPr>
          <w:b/>
        </w:rPr>
        <w:t xml:space="preserve"> </w:t>
      </w:r>
      <w:r w:rsidR="001E2D76" w:rsidRPr="00766FC4">
        <w:rPr>
          <w:b/>
        </w:rPr>
        <w:t>Rav</w:t>
      </w:r>
    </w:p>
    <w:p w14:paraId="081799F7" w14:textId="77777777" w:rsidR="001E2D76" w:rsidRPr="00DB48C6" w:rsidRDefault="001E2D76" w:rsidP="00DB48C6">
      <w:pPr>
        <w:jc w:val="right"/>
        <w:rPr>
          <w:b/>
          <w:sz w:val="28"/>
          <w:szCs w:val="28"/>
        </w:rPr>
      </w:pPr>
      <w:r w:rsidRPr="00DB48C6">
        <w:rPr>
          <w:b/>
          <w:sz w:val="28"/>
          <w:szCs w:val="28"/>
        </w:rPr>
        <w:t>Autonomous Vehicles</w:t>
      </w:r>
    </w:p>
    <w:p w14:paraId="0C7A4A69" w14:textId="4794D725" w:rsidR="001E2D76" w:rsidRDefault="001E2D76" w:rsidP="00F46715">
      <w:pPr>
        <w:jc w:val="both"/>
        <w:rPr>
          <w:b/>
        </w:rPr>
      </w:pPr>
    </w:p>
    <w:p w14:paraId="2C78BA7E" w14:textId="77777777" w:rsidR="006B434F" w:rsidRPr="00766FC4" w:rsidRDefault="006B434F" w:rsidP="006B434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4A856207" w14:textId="2E972CCC" w:rsidR="001E2D76" w:rsidRPr="00766FC4" w:rsidRDefault="001E2D76" w:rsidP="00F46715">
      <w:pPr>
        <w:jc w:val="both"/>
      </w:pPr>
      <w:r w:rsidRPr="00766FC4">
        <w:t xml:space="preserve">What is the state of the art of this new technology? What can be done now? What is likely for it to be able to do </w:t>
      </w:r>
      <w:r w:rsidR="002634CF" w:rsidRPr="00766FC4">
        <w:t>soon (</w:t>
      </w:r>
      <w:r w:rsidRPr="00766FC4">
        <w:t>say in the next 3 years)? What technological or other developments make this possible?</w:t>
      </w:r>
    </w:p>
    <w:p w14:paraId="1CA19BC5" w14:textId="692311EC"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31FB2851" w14:textId="6B973A08"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w:t>
      </w:r>
      <w:r w:rsidR="002634CF" w:rsidRPr="001A6B7B">
        <w:rPr>
          <w:rFonts w:cstheme="minorHAnsi"/>
          <w:color w:val="333334"/>
          <w:sz w:val="20"/>
          <w:szCs w:val="20"/>
        </w:rPr>
        <w:t>driver (</w:t>
      </w:r>
      <w:r w:rsidRPr="001A6B7B">
        <w:rPr>
          <w:rFonts w:cstheme="minorHAnsi"/>
          <w:color w:val="333334"/>
          <w:sz w:val="20"/>
          <w:szCs w:val="20"/>
        </w:rPr>
        <w:t>ex</w:t>
      </w:r>
      <w:r w:rsidR="006B434F" w:rsidRPr="001A6B7B">
        <w:rPr>
          <w:rFonts w:cstheme="minorHAnsi"/>
          <w:color w:val="333334"/>
          <w:sz w:val="20"/>
          <w:szCs w:val="20"/>
        </w:rPr>
        <w:t>cep</w:t>
      </w:r>
      <w:r w:rsidRPr="001A6B7B">
        <w:rPr>
          <w:rFonts w:cstheme="minorHAnsi"/>
          <w:color w:val="333334"/>
          <w:sz w:val="20"/>
          <w:szCs w:val="20"/>
        </w:rPr>
        <w:t xml:space="preserve">t of course the destination). </w:t>
      </w:r>
    </w:p>
    <w:p w14:paraId="2B8A5258" w14:textId="4976EC18" w:rsidR="001E2D76" w:rsidRPr="001A6B7B" w:rsidRDefault="001E2D76" w:rsidP="00F46715">
      <w:pPr>
        <w:jc w:val="both"/>
        <w:rPr>
          <w:rFonts w:cstheme="minorHAnsi"/>
          <w:color w:val="333334"/>
          <w:sz w:val="20"/>
          <w:szCs w:val="20"/>
        </w:rPr>
      </w:pPr>
      <w:r w:rsidRPr="001A6B7B">
        <w:rPr>
          <w:rFonts w:cstheme="minorHAnsi"/>
          <w:color w:val="333334"/>
          <w:sz w:val="20"/>
          <w:szCs w:val="20"/>
        </w:rPr>
        <w:t>Autonomy is achieved by having several different technologies working together to create a working recogni</w:t>
      </w:r>
      <w:r w:rsidR="006B434F" w:rsidRPr="001A6B7B">
        <w:rPr>
          <w:rFonts w:cstheme="minorHAnsi"/>
          <w:color w:val="333334"/>
          <w:sz w:val="20"/>
          <w:szCs w:val="20"/>
        </w:rPr>
        <w:t>z</w:t>
      </w:r>
      <w:r w:rsidRPr="001A6B7B">
        <w:rPr>
          <w:rFonts w:cstheme="minorHAnsi"/>
          <w:color w:val="333334"/>
          <w:sz w:val="20"/>
          <w:szCs w:val="20"/>
        </w:rPr>
        <w:t xml:space="preserve">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14:paraId="4819778D" w14:textId="0C6D63E9" w:rsidR="001E2D76" w:rsidRPr="001A6B7B" w:rsidRDefault="001E2D76" w:rsidP="00F46715">
      <w:pPr>
        <w:jc w:val="both"/>
        <w:rPr>
          <w:rFonts w:cstheme="minorHAnsi"/>
          <w:color w:val="333334"/>
          <w:sz w:val="20"/>
          <w:szCs w:val="20"/>
        </w:rPr>
      </w:pPr>
      <w:r w:rsidRPr="001A6B7B">
        <w:rPr>
          <w:rFonts w:cstheme="minorHAnsi"/>
          <w:color w:val="333334"/>
          <w:sz w:val="20"/>
          <w:szCs w:val="20"/>
        </w:rPr>
        <w:t>Many of the large motoring companies have taken the leap now including BMW, Mercedes, Nissan, Ford</w:t>
      </w:r>
      <w:r w:rsidR="00E6349C" w:rsidRPr="001A6B7B">
        <w:rPr>
          <w:rFonts w:cstheme="minorHAnsi"/>
          <w:color w:val="333334"/>
          <w:sz w:val="20"/>
          <w:szCs w:val="20"/>
        </w:rPr>
        <w:t>,</w:t>
      </w:r>
      <w:r w:rsidRPr="001A6B7B">
        <w:rPr>
          <w:rFonts w:cstheme="minorHAnsi"/>
          <w:color w:val="333334"/>
          <w:sz w:val="20"/>
          <w:szCs w:val="20"/>
        </w:rPr>
        <w:t xml:space="preserve">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32ED5C36" w14:textId="420DAA63"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w:t>
      </w:r>
      <w:r w:rsidR="002634CF" w:rsidRPr="001A6B7B">
        <w:rPr>
          <w:rFonts w:cstheme="minorHAnsi"/>
          <w:color w:val="333334"/>
          <w:sz w:val="20"/>
          <w:szCs w:val="20"/>
        </w:rPr>
        <w:t>level (</w:t>
      </w:r>
      <w:r w:rsidRPr="001A6B7B">
        <w:rPr>
          <w:rFonts w:cstheme="minorHAnsi"/>
          <w:color w:val="333334"/>
          <w:sz w:val="20"/>
          <w:szCs w:val="20"/>
        </w:rPr>
        <w:t xml:space="preserve">SAE Level 5) with eight cameras around the vehicle and twelve ultrasonic sensors, in addition to forward facing radars and enhanced processing capabilities. This hardware is not activated as yet since Tesla wants to make sure that they have as much </w:t>
      </w:r>
      <w:r w:rsidR="002634CF" w:rsidRPr="001A6B7B">
        <w:rPr>
          <w:rFonts w:cstheme="minorHAnsi"/>
          <w:color w:val="333334"/>
          <w:sz w:val="20"/>
          <w:szCs w:val="20"/>
        </w:rPr>
        <w:t>real-world</w:t>
      </w:r>
      <w:r w:rsidRPr="001A6B7B">
        <w:rPr>
          <w:rFonts w:cstheme="minorHAnsi"/>
          <w:color w:val="333334"/>
          <w:sz w:val="20"/>
          <w:szCs w:val="20"/>
        </w:rPr>
        <w:t xml:space="preserve">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w:t>
      </w:r>
      <w:r w:rsidR="00E6349C" w:rsidRPr="001A6B7B">
        <w:rPr>
          <w:rFonts w:cstheme="minorHAnsi"/>
          <w:color w:val="333334"/>
          <w:sz w:val="20"/>
          <w:szCs w:val="20"/>
        </w:rPr>
        <w:t>r</w:t>
      </w:r>
      <w:r w:rsidRPr="001A6B7B">
        <w:rPr>
          <w:rFonts w:cstheme="minorHAnsi"/>
          <w:color w:val="333334"/>
          <w:sz w:val="20"/>
          <w:szCs w:val="20"/>
        </w:rPr>
        <w:t>s are also developing similar technologies to implement into their cars but Tesla’s vehicles are miles ahead because of the data they’ve collected from real</w:t>
      </w:r>
      <w:r w:rsidR="00E6349C" w:rsidRPr="001A6B7B">
        <w:rPr>
          <w:rFonts w:cstheme="minorHAnsi"/>
          <w:color w:val="333334"/>
          <w:sz w:val="20"/>
          <w:szCs w:val="20"/>
        </w:rPr>
        <w:t>-</w:t>
      </w:r>
      <w:r w:rsidRPr="001A6B7B">
        <w:rPr>
          <w:rFonts w:cstheme="minorHAnsi"/>
          <w:color w:val="333334"/>
          <w:sz w:val="20"/>
          <w:szCs w:val="20"/>
        </w:rPr>
        <w:t xml:space="preserve">world experience. Waymo, Yandex and Renault are companies that have also achieved Level 5 autonomy but they don’t have any production vehicles available currently, only test vehicles. </w:t>
      </w:r>
    </w:p>
    <w:p w14:paraId="68567F5E" w14:textId="29666BE2" w:rsidR="001E2D76" w:rsidRPr="001A6B7B" w:rsidRDefault="001E2D76" w:rsidP="00F46715">
      <w:pPr>
        <w:jc w:val="both"/>
        <w:rPr>
          <w:rFonts w:cstheme="minorHAnsi"/>
          <w:color w:val="333334"/>
          <w:sz w:val="20"/>
          <w:szCs w:val="20"/>
        </w:rPr>
      </w:pPr>
      <w:r w:rsidRPr="001A6B7B">
        <w:rPr>
          <w:rFonts w:cstheme="minorHAnsi"/>
          <w:color w:val="333334"/>
          <w:sz w:val="20"/>
          <w:szCs w:val="20"/>
        </w:rPr>
        <w:t>In the next 3 years, we should be able to see full</w:t>
      </w:r>
      <w:r w:rsidR="00E6349C" w:rsidRPr="001A6B7B">
        <w:rPr>
          <w:rFonts w:cstheme="minorHAnsi"/>
          <w:color w:val="333334"/>
          <w:sz w:val="20"/>
          <w:szCs w:val="20"/>
        </w:rPr>
        <w:t>y</w:t>
      </w:r>
      <w:r w:rsidRPr="001A6B7B">
        <w:rPr>
          <w:rFonts w:cstheme="minorHAnsi"/>
          <w:color w:val="333334"/>
          <w:sz w:val="20"/>
          <w:szCs w:val="20"/>
        </w:rPr>
        <w:t xml:space="preserve">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w:t>
      </w:r>
      <w:r w:rsidR="00E6349C" w:rsidRPr="001A6B7B">
        <w:rPr>
          <w:rFonts w:cstheme="minorHAnsi"/>
          <w:color w:val="333334"/>
          <w:sz w:val="20"/>
          <w:szCs w:val="20"/>
        </w:rPr>
        <w:t>'</w:t>
      </w:r>
      <w:r w:rsidRPr="001A6B7B">
        <w:rPr>
          <w:rFonts w:cstheme="minorHAnsi"/>
          <w:color w:val="333334"/>
          <w:sz w:val="20"/>
          <w:szCs w:val="20"/>
        </w:rPr>
        <w:t>s legislation and policies that govern autonomous vehicles which, to some extent, be adopted globally. Until that time, we are going to see vehicles, like Tesla’s vehicles, that have the capability to be fully autonomous but not utili</w:t>
      </w:r>
      <w:r w:rsidR="00E6349C" w:rsidRPr="001A6B7B">
        <w:rPr>
          <w:rFonts w:cstheme="minorHAnsi"/>
          <w:color w:val="333334"/>
          <w:sz w:val="20"/>
          <w:szCs w:val="20"/>
        </w:rPr>
        <w:t>z</w:t>
      </w:r>
      <w:r w:rsidRPr="001A6B7B">
        <w:rPr>
          <w:rFonts w:cstheme="minorHAnsi"/>
          <w:color w:val="333334"/>
          <w:sz w:val="20"/>
          <w:szCs w:val="20"/>
        </w:rPr>
        <w:t>ed as yet or perhaps cars that have Level 1 to 3 autonomy on the roads that drivers can take advantage of as soon as it</w:t>
      </w:r>
      <w:r w:rsidR="00E6349C" w:rsidRPr="001A6B7B">
        <w:rPr>
          <w:rFonts w:cstheme="minorHAnsi"/>
          <w:color w:val="333334"/>
          <w:sz w:val="20"/>
          <w:szCs w:val="20"/>
        </w:rPr>
        <w:t>'</w:t>
      </w:r>
      <w:r w:rsidRPr="001A6B7B">
        <w:rPr>
          <w:rFonts w:cstheme="minorHAnsi"/>
          <w:color w:val="333334"/>
          <w:sz w:val="20"/>
          <w:szCs w:val="20"/>
        </w:rPr>
        <w:t>s available.</w:t>
      </w:r>
    </w:p>
    <w:p w14:paraId="7E782AAE" w14:textId="3B3FEE49" w:rsidR="001E2D76" w:rsidRPr="001A6B7B" w:rsidRDefault="001E2D76" w:rsidP="00F46715">
      <w:pPr>
        <w:jc w:val="both"/>
        <w:rPr>
          <w:rFonts w:cstheme="minorHAnsi"/>
          <w:color w:val="333334"/>
          <w:sz w:val="20"/>
          <w:szCs w:val="20"/>
        </w:rPr>
      </w:pPr>
      <w:r w:rsidRPr="001A6B7B">
        <w:rPr>
          <w:rFonts w:cstheme="minorHAnsi"/>
          <w:color w:val="333334"/>
          <w:sz w:val="20"/>
          <w:szCs w:val="20"/>
        </w:rPr>
        <w:lastRenderedPageBreak/>
        <w:t xml:space="preserve">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w:t>
      </w:r>
      <w:r w:rsidR="00B864D6" w:rsidRPr="001A6B7B">
        <w:rPr>
          <w:rFonts w:cstheme="minorHAnsi"/>
          <w:color w:val="333334"/>
          <w:sz w:val="20"/>
          <w:szCs w:val="20"/>
        </w:rPr>
        <w:t>Therefore,</w:t>
      </w:r>
      <w:r w:rsidRPr="001A6B7B">
        <w:rPr>
          <w:rFonts w:cstheme="minorHAnsi"/>
          <w:color w:val="333334"/>
          <w:sz w:val="20"/>
          <w:szCs w:val="20"/>
        </w:rPr>
        <w:t xml:space="preserve"> sufficient amounts of data should be processed before implementing them into a car’s computer for maximum success.</w:t>
      </w:r>
    </w:p>
    <w:p w14:paraId="5921E23F" w14:textId="77777777" w:rsidR="00E6349C" w:rsidRDefault="00E6349C" w:rsidP="00E6349C">
      <w:pPr>
        <w:jc w:val="both"/>
        <w:rPr>
          <w:rFonts w:cstheme="minorHAnsi"/>
          <w:b/>
          <w:color w:val="333334"/>
          <w:sz w:val="24"/>
          <w:szCs w:val="20"/>
        </w:rPr>
      </w:pPr>
      <w:r w:rsidRPr="00766FC4">
        <w:rPr>
          <w:rFonts w:cstheme="minorHAnsi"/>
          <w:b/>
          <w:color w:val="333334"/>
          <w:sz w:val="24"/>
          <w:szCs w:val="20"/>
        </w:rPr>
        <w:t>What is the likely impact? (300 words)</w:t>
      </w:r>
    </w:p>
    <w:p w14:paraId="1C706CCB" w14:textId="50BAB4BB" w:rsidR="001E2D76" w:rsidRPr="001A6B7B" w:rsidRDefault="001E2D76" w:rsidP="00F46715">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14:paraId="4C7F1BA8" w14:textId="7A31E8BC" w:rsidR="001E2D76" w:rsidRPr="001A6B7B" w:rsidRDefault="001E2D76" w:rsidP="00F46715">
      <w:pPr>
        <w:jc w:val="both"/>
        <w:rPr>
          <w:rFonts w:cstheme="minorHAnsi"/>
          <w:color w:val="333334"/>
          <w:sz w:val="20"/>
          <w:szCs w:val="20"/>
        </w:rPr>
      </w:pPr>
      <w:r w:rsidRPr="001A6B7B">
        <w:rPr>
          <w:rFonts w:cstheme="minorHAnsi"/>
          <w:color w:val="333334"/>
          <w:sz w:val="20"/>
          <w:szCs w:val="20"/>
        </w:rPr>
        <w:t>Autonomous vehicles will have a huge impact on everyone’s life as it</w:t>
      </w:r>
      <w:r w:rsidR="00D26EF8">
        <w:rPr>
          <w:rFonts w:cstheme="minorHAnsi"/>
          <w:color w:val="333334"/>
          <w:sz w:val="20"/>
          <w:szCs w:val="20"/>
        </w:rPr>
        <w:t>'</w:t>
      </w:r>
      <w:r w:rsidRPr="001A6B7B">
        <w:rPr>
          <w:rFonts w:cstheme="minorHAnsi"/>
          <w:color w:val="333334"/>
          <w:sz w:val="20"/>
          <w:szCs w:val="20"/>
        </w:rPr>
        <w:t xml:space="preserve">s used by everyone to some capacity. Parents use their cars to get to work and drop their children at school, taxi services take people from one point to another and buses and trains transport large groups of people to designated locations. If we assume that in the next few </w:t>
      </w:r>
      <w:r w:rsidR="00B864D6" w:rsidRPr="001A6B7B">
        <w:rPr>
          <w:rFonts w:cstheme="minorHAnsi"/>
          <w:color w:val="333334"/>
          <w:sz w:val="20"/>
          <w:szCs w:val="20"/>
        </w:rPr>
        <w:t>years,</w:t>
      </w:r>
      <w:r w:rsidRPr="001A6B7B">
        <w:rPr>
          <w:rFonts w:cstheme="minorHAnsi"/>
          <w:color w:val="333334"/>
          <w:sz w:val="20"/>
          <w:szCs w:val="20"/>
        </w:rPr>
        <w:t xml:space="preserve"> we do attain true autonomy in vehicles it will mean a variety of changes for people’s lifestyles, depending on how the use of autonomous vehicles are implemented into society.</w:t>
      </w:r>
    </w:p>
    <w:p w14:paraId="2AA02689" w14:textId="77777777" w:rsidR="001E2D76" w:rsidRPr="001A6B7B" w:rsidRDefault="001E2D76" w:rsidP="00F46715">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7714B53F" w14:textId="77777777"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14:paraId="2EFF94D3" w14:textId="77777777" w:rsidR="001A6B7B" w:rsidRDefault="001A6B7B" w:rsidP="001A6B7B">
      <w:pPr>
        <w:jc w:val="both"/>
        <w:rPr>
          <w:rFonts w:cstheme="minorHAnsi"/>
          <w:color w:val="333334"/>
          <w:sz w:val="20"/>
          <w:szCs w:val="20"/>
        </w:rPr>
      </w:pPr>
      <w:r w:rsidRPr="00766FC4">
        <w:rPr>
          <w:rFonts w:cstheme="minorHAnsi"/>
          <w:b/>
          <w:color w:val="333334"/>
          <w:sz w:val="24"/>
          <w:szCs w:val="20"/>
        </w:rPr>
        <w:t>How will this affect you? (300 words)</w:t>
      </w:r>
      <w:r>
        <w:rPr>
          <w:rFonts w:cstheme="minorHAnsi"/>
          <w:b/>
          <w:color w:val="333334"/>
          <w:sz w:val="24"/>
          <w:szCs w:val="20"/>
        </w:rPr>
        <w:t>s</w:t>
      </w:r>
      <w:r>
        <w:rPr>
          <w:rFonts w:cstheme="minorHAnsi"/>
          <w:color w:val="333334"/>
          <w:sz w:val="20"/>
          <w:szCs w:val="20"/>
        </w:rPr>
        <w:t xml:space="preserve"> </w:t>
      </w:r>
    </w:p>
    <w:p w14:paraId="1C0880DC" w14:textId="31308F8B" w:rsidR="001E2D76" w:rsidRPr="00766FC4" w:rsidRDefault="001E2D76" w:rsidP="00F46715">
      <w:pPr>
        <w:jc w:val="both"/>
      </w:pPr>
      <w:r w:rsidRPr="00766FC4">
        <w:t>In your daily life, how will this affect you? What will be different for you? How might this affect members of your family or your friends?</w:t>
      </w:r>
    </w:p>
    <w:p w14:paraId="0CEB2697" w14:textId="1DFD2784" w:rsidR="001E2D76" w:rsidRPr="001A6B7B" w:rsidRDefault="001E2D76" w:rsidP="00F46715">
      <w:pPr>
        <w:jc w:val="both"/>
        <w:rPr>
          <w:rFonts w:cstheme="minorHAnsi"/>
          <w:color w:val="333334"/>
          <w:sz w:val="20"/>
          <w:szCs w:val="20"/>
        </w:rPr>
      </w:pPr>
      <w:r w:rsidRPr="001A6B7B">
        <w:rPr>
          <w:rFonts w:cstheme="minorHAnsi"/>
          <w:color w:val="333334"/>
          <w:sz w:val="20"/>
          <w:szCs w:val="20"/>
        </w:rPr>
        <w:t>As a consumer of a product</w:t>
      </w:r>
      <w:r w:rsidR="001A6B7B">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14:paraId="343425C7" w14:textId="77777777" w:rsidR="001E2D76" w:rsidRPr="001A6B7B" w:rsidRDefault="001E2D76" w:rsidP="00F46715">
      <w:pPr>
        <w:jc w:val="both"/>
        <w:rPr>
          <w:rFonts w:cstheme="minorHAnsi"/>
          <w:color w:val="333334"/>
          <w:sz w:val="20"/>
          <w:szCs w:val="20"/>
        </w:rPr>
      </w:pPr>
    </w:p>
    <w:p w14:paraId="4F9A229A" w14:textId="117B052D" w:rsidR="001E2D76" w:rsidRPr="001A6B7B" w:rsidRDefault="001E2D76" w:rsidP="00F46715">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sidR="00C35E3D">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14:paraId="75C9B896" w14:textId="0AEB706C" w:rsidR="001E2D76" w:rsidRDefault="001E2D76" w:rsidP="00F46715">
      <w:pPr>
        <w:jc w:val="both"/>
        <w:rPr>
          <w:rFonts w:cstheme="minorHAnsi"/>
          <w:color w:val="333334"/>
          <w:sz w:val="20"/>
          <w:szCs w:val="20"/>
        </w:rPr>
      </w:pPr>
      <w:r w:rsidRPr="001A6B7B">
        <w:rPr>
          <w:rFonts w:cstheme="minorHAnsi"/>
          <w:color w:val="333334"/>
          <w:sz w:val="20"/>
          <w:szCs w:val="20"/>
        </w:rPr>
        <w:lastRenderedPageBreak/>
        <w:t xml:space="preserve">The one thing that I might miss is being in control of a vehicle. I think as a choic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14:paraId="05448571" w14:textId="0829E750" w:rsidR="00C209A7" w:rsidRDefault="00C209A7" w:rsidP="00F46715">
      <w:pPr>
        <w:jc w:val="both"/>
        <w:rPr>
          <w:rFonts w:cstheme="minorHAnsi"/>
          <w:color w:val="333334"/>
          <w:sz w:val="20"/>
          <w:szCs w:val="20"/>
        </w:rPr>
      </w:pPr>
    </w:p>
    <w:p w14:paraId="4A9B99F7" w14:textId="5718DFBD" w:rsidR="00F6500E" w:rsidRDefault="00F6500E" w:rsidP="00F46715">
      <w:pPr>
        <w:jc w:val="both"/>
        <w:rPr>
          <w:rFonts w:cstheme="minorHAnsi"/>
          <w:color w:val="333334"/>
          <w:sz w:val="20"/>
          <w:szCs w:val="20"/>
        </w:rPr>
      </w:pPr>
      <w:r>
        <w:rPr>
          <w:rFonts w:cstheme="minorHAnsi"/>
          <w:color w:val="333334"/>
          <w:sz w:val="20"/>
          <w:szCs w:val="20"/>
        </w:rPr>
        <w:t>References:</w:t>
      </w:r>
    </w:p>
    <w:p w14:paraId="37901E9C" w14:textId="77777777" w:rsidR="00F6500E" w:rsidRPr="00766FC4" w:rsidRDefault="00F6500E" w:rsidP="00F6500E">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9</w:t>
      </w:r>
      <w:r w:rsidRPr="00766FC4">
        <w:rPr>
          <w:b/>
          <w:sz w:val="16"/>
        </w:rPr>
        <w:t>:</w:t>
      </w:r>
    </w:p>
    <w:p w14:paraId="2EF31D11" w14:textId="77777777" w:rsidR="00F6500E" w:rsidRPr="00766FC4" w:rsidRDefault="00F6500E" w:rsidP="00F6500E">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3FAED936" w14:textId="77777777" w:rsidR="00F6500E" w:rsidRPr="00766FC4" w:rsidRDefault="00F6500E" w:rsidP="00F6500E">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14:paraId="31CFC3C3" w14:textId="77777777" w:rsidR="00F6500E" w:rsidRPr="009976C8" w:rsidRDefault="00537EB3" w:rsidP="00F6500E">
      <w:pPr>
        <w:spacing w:after="0"/>
        <w:ind w:firstLine="360"/>
        <w:jc w:val="both"/>
        <w:rPr>
          <w:rStyle w:val="Hyperlink"/>
          <w:rFonts w:eastAsia="Times New Roman" w:cs="Times New Roman"/>
          <w:sz w:val="13"/>
          <w:szCs w:val="17"/>
          <w:lang w:eastAsia="en-AU"/>
        </w:rPr>
      </w:pPr>
      <w:hyperlink r:id="rId44" w:history="1">
        <w:r w:rsidR="00F6500E" w:rsidRPr="009976C8">
          <w:rPr>
            <w:rStyle w:val="Hyperlink"/>
            <w:rFonts w:eastAsia="Times New Roman" w:cs="Times New Roman"/>
            <w:sz w:val="13"/>
            <w:szCs w:val="17"/>
            <w:lang w:eastAsia="en-AU"/>
          </w:rPr>
          <w:t>https://azure.microsoft.com/en-ca/overview/what-is-cloud-computing/</w:t>
        </w:r>
      </w:hyperlink>
    </w:p>
    <w:p w14:paraId="704C3B69" w14:textId="77777777" w:rsidR="00F6500E" w:rsidRPr="001A6B7B" w:rsidRDefault="00F6500E" w:rsidP="00F46715">
      <w:pPr>
        <w:jc w:val="both"/>
        <w:rPr>
          <w:rFonts w:cstheme="minorHAnsi"/>
          <w:color w:val="333334"/>
          <w:sz w:val="20"/>
          <w:szCs w:val="20"/>
        </w:rPr>
      </w:pPr>
    </w:p>
    <w:p w14:paraId="101E2188" w14:textId="05043E6C" w:rsidR="001E2D76" w:rsidRPr="00766FC4" w:rsidRDefault="001E2D76" w:rsidP="00F46715">
      <w:pPr>
        <w:jc w:val="both"/>
      </w:pPr>
      <w:r w:rsidRPr="00766FC4">
        <w:t xml:space="preserve">Sources: </w:t>
      </w:r>
      <w:hyperlink r:id="rId45"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14:paraId="4E28C28D" w14:textId="55C76BE0" w:rsidR="001E2D76" w:rsidRPr="00766FC4" w:rsidRDefault="001E2D76" w:rsidP="00F46715">
      <w:pPr>
        <w:jc w:val="both"/>
      </w:pPr>
    </w:p>
    <w:p w14:paraId="5E825AFF" w14:textId="32F990B9" w:rsidR="00C14716" w:rsidRPr="00766FC4" w:rsidRDefault="00C14716" w:rsidP="00F46715">
      <w:pPr>
        <w:jc w:val="both"/>
      </w:pPr>
    </w:p>
    <w:p w14:paraId="2B31DF73" w14:textId="77777777" w:rsidR="00F46715" w:rsidRPr="00766FC4" w:rsidRDefault="00F46715" w:rsidP="00F46715">
      <w:pPr>
        <w:jc w:val="both"/>
      </w:pPr>
    </w:p>
    <w:p w14:paraId="0BAB7942" w14:textId="5D4485F0" w:rsidR="00C14716" w:rsidRDefault="00C14716" w:rsidP="00F46715">
      <w:pPr>
        <w:jc w:val="both"/>
      </w:pPr>
    </w:p>
    <w:p w14:paraId="28D32699" w14:textId="477C9053" w:rsidR="002625AB" w:rsidRDefault="002625AB" w:rsidP="00F46715">
      <w:pPr>
        <w:jc w:val="both"/>
      </w:pPr>
    </w:p>
    <w:p w14:paraId="10B9AAB4" w14:textId="3DD67A1B" w:rsidR="002625AB" w:rsidRDefault="002625AB" w:rsidP="00F46715">
      <w:pPr>
        <w:jc w:val="both"/>
      </w:pPr>
    </w:p>
    <w:p w14:paraId="681738EB" w14:textId="5DEF8AC7" w:rsidR="002625AB" w:rsidRDefault="002625AB" w:rsidP="00F46715">
      <w:pPr>
        <w:jc w:val="both"/>
      </w:pPr>
    </w:p>
    <w:p w14:paraId="49ABD45A" w14:textId="5FFE554A" w:rsidR="002625AB" w:rsidRDefault="002625AB" w:rsidP="00F46715">
      <w:pPr>
        <w:jc w:val="both"/>
      </w:pPr>
    </w:p>
    <w:p w14:paraId="3B1AD47F" w14:textId="0F56D319" w:rsidR="002625AB" w:rsidRDefault="002625AB" w:rsidP="00F46715">
      <w:pPr>
        <w:jc w:val="both"/>
      </w:pPr>
    </w:p>
    <w:p w14:paraId="10ED1A16" w14:textId="730E73B7" w:rsidR="002625AB" w:rsidRDefault="002625AB" w:rsidP="00F46715">
      <w:pPr>
        <w:jc w:val="both"/>
      </w:pPr>
    </w:p>
    <w:p w14:paraId="0C7A1664" w14:textId="42B9A4D0" w:rsidR="002625AB" w:rsidRDefault="002625AB" w:rsidP="00F46715">
      <w:pPr>
        <w:jc w:val="both"/>
      </w:pPr>
    </w:p>
    <w:p w14:paraId="66F49906" w14:textId="509F76BC" w:rsidR="002625AB" w:rsidRDefault="002625AB" w:rsidP="00F46715">
      <w:pPr>
        <w:jc w:val="both"/>
      </w:pPr>
    </w:p>
    <w:p w14:paraId="109AF84B" w14:textId="2434219A" w:rsidR="002625AB" w:rsidRDefault="002625AB" w:rsidP="00F46715">
      <w:pPr>
        <w:jc w:val="both"/>
      </w:pPr>
    </w:p>
    <w:p w14:paraId="7EF9C7F0" w14:textId="4F784ED4" w:rsidR="002625AB" w:rsidRDefault="002625AB" w:rsidP="00F46715">
      <w:pPr>
        <w:jc w:val="both"/>
      </w:pPr>
    </w:p>
    <w:p w14:paraId="5574F29B" w14:textId="028C0B1D" w:rsidR="002625AB" w:rsidRDefault="002625AB" w:rsidP="00F46715">
      <w:pPr>
        <w:jc w:val="both"/>
      </w:pPr>
    </w:p>
    <w:p w14:paraId="5193131A" w14:textId="1250B5CD" w:rsidR="002625AB" w:rsidRDefault="002625AB" w:rsidP="00F46715">
      <w:pPr>
        <w:jc w:val="both"/>
      </w:pPr>
    </w:p>
    <w:p w14:paraId="3D5B2C6D" w14:textId="6DC418DA" w:rsidR="002625AB" w:rsidRDefault="002625AB" w:rsidP="00F46715">
      <w:pPr>
        <w:jc w:val="both"/>
      </w:pPr>
    </w:p>
    <w:p w14:paraId="16FA596F" w14:textId="1D45C314" w:rsidR="002625AB" w:rsidRDefault="002625AB" w:rsidP="00F46715">
      <w:pPr>
        <w:jc w:val="both"/>
      </w:pPr>
    </w:p>
    <w:p w14:paraId="1859A23F" w14:textId="41B20568" w:rsidR="002625AB" w:rsidRDefault="002625AB" w:rsidP="00F46715">
      <w:pPr>
        <w:jc w:val="both"/>
      </w:pPr>
    </w:p>
    <w:p w14:paraId="65863B4C" w14:textId="699DCE9D" w:rsidR="002625AB" w:rsidRDefault="002625AB" w:rsidP="00F46715">
      <w:pPr>
        <w:jc w:val="both"/>
      </w:pPr>
    </w:p>
    <w:p w14:paraId="660C4E79" w14:textId="012B7850" w:rsidR="002625AB" w:rsidRDefault="002625AB" w:rsidP="00F46715">
      <w:pPr>
        <w:jc w:val="both"/>
      </w:pPr>
    </w:p>
    <w:p w14:paraId="7BB34E4E" w14:textId="28CFFDD9" w:rsidR="002625AB" w:rsidRDefault="002625AB" w:rsidP="00F46715">
      <w:pPr>
        <w:jc w:val="both"/>
      </w:pPr>
    </w:p>
    <w:p w14:paraId="0D185AAA" w14:textId="7D533447" w:rsidR="006A46D3" w:rsidRPr="00766FC4" w:rsidRDefault="006A46D3" w:rsidP="00784AF0">
      <w:pPr>
        <w:jc w:val="right"/>
        <w:rPr>
          <w:b/>
          <w:sz w:val="28"/>
        </w:rPr>
      </w:pPr>
      <w:r w:rsidRPr="00766FC4">
        <w:rPr>
          <w:b/>
          <w:sz w:val="28"/>
        </w:rPr>
        <w:lastRenderedPageBreak/>
        <w:t>Raspberry Pi</w:t>
      </w:r>
    </w:p>
    <w:p w14:paraId="7A5AE85F" w14:textId="77777777" w:rsidR="006A46D3" w:rsidRPr="00766FC4" w:rsidRDefault="006A46D3" w:rsidP="00F46715">
      <w:pPr>
        <w:jc w:val="both"/>
        <w:rPr>
          <w:sz w:val="24"/>
        </w:rPr>
      </w:pPr>
      <w:r w:rsidRPr="00766FC4">
        <w:rPr>
          <w:sz w:val="24"/>
        </w:rPr>
        <w:t>Reported by:</w:t>
      </w:r>
      <w:r w:rsidRPr="00766FC4">
        <w:rPr>
          <w:b/>
          <w:sz w:val="24"/>
        </w:rPr>
        <w:t xml:space="preserve"> Jaime</w:t>
      </w:r>
    </w:p>
    <w:p w14:paraId="0C9182B2" w14:textId="6B35882C" w:rsidR="006A46D3" w:rsidRPr="00784AF0" w:rsidRDefault="006A46D3" w:rsidP="00F46715">
      <w:pPr>
        <w:jc w:val="both"/>
        <w:rPr>
          <w:rFonts w:cstheme="minorHAnsi"/>
          <w:color w:val="333334"/>
          <w:sz w:val="20"/>
          <w:szCs w:val="20"/>
        </w:rPr>
      </w:pPr>
      <w:r w:rsidRPr="00784AF0">
        <w:rPr>
          <w:rFonts w:cstheme="minorHAnsi"/>
          <w:color w:val="333334"/>
          <w:sz w:val="20"/>
          <w:szCs w:val="20"/>
        </w:rPr>
        <w:t xml:space="preserve">The Raspberry Pi is </w:t>
      </w:r>
      <w:r w:rsidR="00784AF0" w:rsidRPr="00784AF0">
        <w:rPr>
          <w:rFonts w:cstheme="minorHAnsi"/>
          <w:color w:val="333334"/>
          <w:sz w:val="20"/>
          <w:szCs w:val="20"/>
        </w:rPr>
        <w:t xml:space="preserve">a </w:t>
      </w:r>
      <w:r w:rsidRPr="00784AF0">
        <w:rPr>
          <w:rFonts w:cstheme="minorHAnsi"/>
          <w:color w:val="333334"/>
          <w:sz w:val="20"/>
          <w:szCs w:val="20"/>
        </w:rPr>
        <w:t>small size computer that can be connect</w:t>
      </w:r>
      <w:r w:rsidR="00784AF0" w:rsidRPr="00784AF0">
        <w:rPr>
          <w:rFonts w:cstheme="minorHAnsi"/>
          <w:color w:val="333334"/>
          <w:sz w:val="20"/>
          <w:szCs w:val="20"/>
        </w:rPr>
        <w:t>ed</w:t>
      </w:r>
      <w:r w:rsidRPr="00784AF0">
        <w:rPr>
          <w:rFonts w:cstheme="minorHAnsi"/>
          <w:color w:val="333334"/>
          <w:sz w:val="20"/>
          <w:szCs w:val="20"/>
        </w:rPr>
        <w:t xml:space="preserve"> to different type of outputs, and use </w:t>
      </w:r>
      <w:r w:rsidR="00784AF0" w:rsidRPr="00784AF0">
        <w:rPr>
          <w:rFonts w:cstheme="minorHAnsi"/>
          <w:color w:val="333334"/>
          <w:sz w:val="20"/>
          <w:szCs w:val="20"/>
        </w:rPr>
        <w:t xml:space="preserve">a </w:t>
      </w:r>
      <w:r w:rsidRPr="00784AF0">
        <w:rPr>
          <w:rFonts w:cstheme="minorHAnsi"/>
          <w:color w:val="333334"/>
          <w:sz w:val="20"/>
          <w:szCs w:val="20"/>
        </w:rPr>
        <w:t>standard type of inputs to communicate. Was launched to the market to make it accessible and inexpensive, to help teach it in the classroom, the project was developed by the University of Cambridge.</w:t>
      </w:r>
    </w:p>
    <w:p w14:paraId="67E37EC1" w14:textId="77777777" w:rsidR="009C649C" w:rsidRPr="00766FC4" w:rsidRDefault="009C649C" w:rsidP="009C649C">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192CB083" w14:textId="77777777" w:rsidR="006A46D3" w:rsidRPr="00784AF0" w:rsidRDefault="006A46D3" w:rsidP="00F46715">
      <w:pPr>
        <w:jc w:val="both"/>
        <w:rPr>
          <w:rFonts w:cstheme="minorHAnsi"/>
          <w:color w:val="333334"/>
          <w:sz w:val="20"/>
          <w:szCs w:val="20"/>
        </w:rPr>
      </w:pPr>
      <w:r w:rsidRPr="00784AF0">
        <w:rPr>
          <w:rFonts w:cstheme="minorHAnsi"/>
          <w:color w:val="333334"/>
          <w:sz w:val="20"/>
          <w:szCs w:val="20"/>
        </w:rPr>
        <w:t>The Raspberry Pi is the board of a simple computer, CPU, RAM, audio and video input and output ports, network connectivity, SD slot for storage, clock, a socket for power.</w:t>
      </w:r>
    </w:p>
    <w:p w14:paraId="627C55B3" w14:textId="77777777" w:rsidR="006A46D3" w:rsidRPr="009C649C" w:rsidRDefault="006A46D3" w:rsidP="009C649C">
      <w:pPr>
        <w:pStyle w:val="ListParagraph"/>
        <w:ind w:left="-142" w:firstLine="142"/>
        <w:jc w:val="both"/>
        <w:rPr>
          <w:rFonts w:cstheme="minorHAnsi"/>
          <w:b/>
          <w:color w:val="333334"/>
          <w:sz w:val="20"/>
          <w:szCs w:val="20"/>
        </w:rPr>
      </w:pPr>
      <w:r w:rsidRPr="009C649C">
        <w:rPr>
          <w:rFonts w:cstheme="minorHAnsi"/>
          <w:b/>
          <w:color w:val="333334"/>
          <w:sz w:val="20"/>
          <w:szCs w:val="20"/>
        </w:rPr>
        <w:t>What can we do with Raspberry PI technology?</w:t>
      </w:r>
    </w:p>
    <w:p w14:paraId="68E01FD9" w14:textId="77777777" w:rsidR="00784AF0" w:rsidRDefault="006A46D3" w:rsidP="00784AF0">
      <w:pPr>
        <w:jc w:val="both"/>
        <w:rPr>
          <w:rFonts w:cstheme="minorHAnsi"/>
          <w:color w:val="333334"/>
          <w:sz w:val="20"/>
          <w:szCs w:val="20"/>
        </w:rPr>
      </w:pPr>
      <w:r w:rsidRPr="00784AF0">
        <w:rPr>
          <w:rFonts w:cstheme="minorHAnsi"/>
          <w:color w:val="333334"/>
          <w:sz w:val="20"/>
          <w:szCs w:val="20"/>
        </w:rPr>
        <w:t>The Raspberry Pi can be used for different functions from a mini computer that allows us to language; to more complex tasks such as creating projects that ad</w:t>
      </w:r>
      <w:r w:rsidR="00784AF0" w:rsidRPr="00784AF0">
        <w:rPr>
          <w:rFonts w:cstheme="minorHAnsi"/>
          <w:color w:val="333334"/>
          <w:sz w:val="20"/>
          <w:szCs w:val="20"/>
        </w:rPr>
        <w:t>o</w:t>
      </w:r>
      <w:r w:rsidRPr="00784AF0">
        <w:rPr>
          <w:rFonts w:cstheme="minorHAnsi"/>
          <w:color w:val="333334"/>
          <w:sz w:val="20"/>
          <w:szCs w:val="20"/>
        </w:rPr>
        <w:t>pt such as videogame consoles, meteorological stations or even music machines.</w:t>
      </w:r>
    </w:p>
    <w:p w14:paraId="662327F2" w14:textId="0C1DA8C4" w:rsidR="006A46D3" w:rsidRPr="009C649C" w:rsidRDefault="006A46D3" w:rsidP="00784AF0">
      <w:pPr>
        <w:jc w:val="both"/>
        <w:rPr>
          <w:rFonts w:cstheme="minorHAnsi"/>
          <w:b/>
          <w:color w:val="333334"/>
          <w:sz w:val="20"/>
          <w:szCs w:val="20"/>
        </w:rPr>
      </w:pPr>
      <w:r w:rsidRPr="009C649C">
        <w:rPr>
          <w:rFonts w:cstheme="minorHAnsi"/>
          <w:b/>
          <w:color w:val="333334"/>
          <w:sz w:val="20"/>
          <w:szCs w:val="20"/>
        </w:rPr>
        <w:t>What is likely to be able to do be done soon? (say in the next 3 years).</w:t>
      </w:r>
    </w:p>
    <w:p w14:paraId="6DC069F2" w14:textId="73006FAD" w:rsidR="006A46D3" w:rsidRDefault="006A46D3" w:rsidP="00F46715">
      <w:pPr>
        <w:jc w:val="both"/>
        <w:rPr>
          <w:rFonts w:cstheme="minorHAnsi"/>
          <w:color w:val="333334"/>
          <w:sz w:val="20"/>
          <w:szCs w:val="20"/>
        </w:rPr>
      </w:pPr>
      <w:r w:rsidRPr="00784AF0">
        <w:rPr>
          <w:rFonts w:cstheme="minorHAnsi"/>
          <w:color w:val="333334"/>
          <w:sz w:val="20"/>
          <w:szCs w:val="20"/>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r w:rsidR="00784AF0" w:rsidRPr="00784AF0">
        <w:rPr>
          <w:rFonts w:cstheme="minorHAnsi"/>
          <w:color w:val="333334"/>
          <w:sz w:val="20"/>
          <w:szCs w:val="20"/>
        </w:rPr>
        <w:t>catalogued</w:t>
      </w:r>
      <w:r w:rsidRPr="00784AF0">
        <w:rPr>
          <w:rFonts w:cstheme="minorHAnsi"/>
          <w:color w:val="333334"/>
          <w:sz w:val="20"/>
          <w:szCs w:val="20"/>
        </w:rPr>
        <w:t xml:space="preserve"> as light. </w:t>
      </w:r>
    </w:p>
    <w:p w14:paraId="2E4EDD06" w14:textId="77777777" w:rsidR="00784AF0" w:rsidRDefault="00784AF0" w:rsidP="00784AF0">
      <w:pPr>
        <w:jc w:val="both"/>
        <w:rPr>
          <w:rFonts w:cstheme="minorHAnsi"/>
          <w:b/>
          <w:color w:val="333334"/>
          <w:sz w:val="24"/>
          <w:szCs w:val="20"/>
        </w:rPr>
      </w:pPr>
      <w:r w:rsidRPr="00766FC4">
        <w:rPr>
          <w:rFonts w:cstheme="minorHAnsi"/>
          <w:b/>
          <w:color w:val="333334"/>
          <w:sz w:val="24"/>
          <w:szCs w:val="20"/>
        </w:rPr>
        <w:t>What is the likely impact? (300 words)</w:t>
      </w:r>
    </w:p>
    <w:p w14:paraId="09AD4C7F" w14:textId="77777777" w:rsidR="006A46D3" w:rsidRPr="00784AF0" w:rsidRDefault="006A46D3" w:rsidP="00F46715">
      <w:pPr>
        <w:jc w:val="both"/>
        <w:rPr>
          <w:rFonts w:cstheme="minorHAnsi"/>
          <w:color w:val="333334"/>
          <w:sz w:val="20"/>
          <w:szCs w:val="20"/>
        </w:rPr>
      </w:pPr>
      <w:r w:rsidRPr="00784AF0">
        <w:rPr>
          <w:rFonts w:cstheme="minorHAnsi"/>
          <w:color w:val="333334"/>
          <w:sz w:val="20"/>
          <w:szCs w:val="20"/>
        </w:rPr>
        <w:t>Raspberry Pi, will continue to grow worldwide, reaching many more disposable, and different manufacturers are copying the models either to improve it or adapt to different markets.</w:t>
      </w:r>
    </w:p>
    <w:p w14:paraId="585C670C" w14:textId="77777777" w:rsidR="006A46D3" w:rsidRPr="00784AF0" w:rsidRDefault="006A46D3" w:rsidP="00F46715">
      <w:pPr>
        <w:jc w:val="both"/>
        <w:rPr>
          <w:rFonts w:cstheme="minorHAnsi"/>
          <w:color w:val="333334"/>
          <w:sz w:val="20"/>
          <w:szCs w:val="20"/>
        </w:rPr>
      </w:pPr>
      <w:r w:rsidRPr="00784AF0">
        <w:rPr>
          <w:rFonts w:cstheme="minorHAnsi"/>
          <w:color w:val="333334"/>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2F6D39C0" w14:textId="77777777" w:rsidR="00784AF0" w:rsidRDefault="00784AF0" w:rsidP="00784AF0">
      <w:pPr>
        <w:jc w:val="both"/>
        <w:rPr>
          <w:rFonts w:cstheme="minorHAnsi"/>
          <w:b/>
          <w:color w:val="333334"/>
          <w:sz w:val="24"/>
          <w:szCs w:val="20"/>
        </w:rPr>
      </w:pPr>
      <w:r w:rsidRPr="00766FC4">
        <w:rPr>
          <w:rFonts w:cstheme="minorHAnsi"/>
          <w:b/>
          <w:color w:val="333334"/>
          <w:sz w:val="24"/>
          <w:szCs w:val="20"/>
        </w:rPr>
        <w:t>What is the likely impact? (300 words)</w:t>
      </w:r>
    </w:p>
    <w:p w14:paraId="0ED075A0" w14:textId="77777777" w:rsidR="006A46D3" w:rsidRPr="00784AF0" w:rsidRDefault="006A46D3" w:rsidP="00F46715">
      <w:pPr>
        <w:jc w:val="both"/>
        <w:rPr>
          <w:rFonts w:cstheme="minorHAnsi"/>
          <w:color w:val="333334"/>
          <w:sz w:val="20"/>
          <w:szCs w:val="20"/>
        </w:rPr>
      </w:pPr>
      <w:r w:rsidRPr="00784AF0">
        <w:rPr>
          <w:rFonts w:cstheme="minorHAnsi"/>
          <w:color w:val="333334"/>
          <w:sz w:val="20"/>
          <w:szCs w:val="20"/>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14:paraId="6E3D2382" w14:textId="77777777" w:rsidR="006A46D3" w:rsidRPr="00784AF0" w:rsidRDefault="006A46D3" w:rsidP="00F46715">
      <w:pPr>
        <w:jc w:val="both"/>
        <w:rPr>
          <w:rFonts w:cstheme="minorHAnsi"/>
          <w:color w:val="333334"/>
          <w:sz w:val="20"/>
          <w:szCs w:val="20"/>
        </w:rPr>
      </w:pPr>
      <w:r w:rsidRPr="00784AF0">
        <w:rPr>
          <w:rFonts w:cstheme="minorHAnsi"/>
          <w:color w:val="333334"/>
          <w:sz w:val="20"/>
          <w:szCs w:val="20"/>
        </w:rPr>
        <w:t>when the capacity increases they will end up supporting operating systems different from those based on Linux, we can say that they will reach Microsoft's OS, which will allow them to reach many homes and regions where even PC technology is limited.</w:t>
      </w:r>
    </w:p>
    <w:p w14:paraId="3A882EC2" w14:textId="77777777" w:rsidR="006A46D3" w:rsidRPr="00766FC4" w:rsidRDefault="006A46D3" w:rsidP="00F46715">
      <w:pPr>
        <w:spacing w:line="276" w:lineRule="auto"/>
        <w:jc w:val="both"/>
        <w:rPr>
          <w:sz w:val="18"/>
        </w:rPr>
      </w:pPr>
    </w:p>
    <w:p w14:paraId="6F66CF43" w14:textId="77777777" w:rsidR="001E2D76" w:rsidRPr="00766FC4" w:rsidRDefault="001E2D76" w:rsidP="00F46715">
      <w:pPr>
        <w:jc w:val="both"/>
      </w:pPr>
    </w:p>
    <w:p w14:paraId="4BF7016E" w14:textId="77777777" w:rsidR="001E2D76" w:rsidRPr="00766FC4" w:rsidRDefault="001E2D76" w:rsidP="00F46715">
      <w:pPr>
        <w:jc w:val="both"/>
      </w:pPr>
    </w:p>
    <w:sectPr w:rsidR="001E2D76" w:rsidRPr="00766F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tDQ3MzECsU0MlHSUglOLizPz80AKjGoBffT4jiwAAAA="/>
  </w:docVars>
  <w:rsids>
    <w:rsidRoot w:val="005661BC"/>
    <w:rsid w:val="000139C3"/>
    <w:rsid w:val="0002414C"/>
    <w:rsid w:val="000927F4"/>
    <w:rsid w:val="000E7CED"/>
    <w:rsid w:val="000F7E86"/>
    <w:rsid w:val="0011529F"/>
    <w:rsid w:val="00116F1F"/>
    <w:rsid w:val="00141184"/>
    <w:rsid w:val="00145FAE"/>
    <w:rsid w:val="001862D8"/>
    <w:rsid w:val="0019714C"/>
    <w:rsid w:val="001A4B49"/>
    <w:rsid w:val="001A6B7B"/>
    <w:rsid w:val="001B4B3B"/>
    <w:rsid w:val="001C3FBF"/>
    <w:rsid w:val="001E2D76"/>
    <w:rsid w:val="00206FDA"/>
    <w:rsid w:val="00252505"/>
    <w:rsid w:val="002625AB"/>
    <w:rsid w:val="002634CF"/>
    <w:rsid w:val="002701BD"/>
    <w:rsid w:val="00287206"/>
    <w:rsid w:val="00291F56"/>
    <w:rsid w:val="00297077"/>
    <w:rsid w:val="002A5727"/>
    <w:rsid w:val="002A71D5"/>
    <w:rsid w:val="002E2B9D"/>
    <w:rsid w:val="00350BB7"/>
    <w:rsid w:val="003578AC"/>
    <w:rsid w:val="00364187"/>
    <w:rsid w:val="00373CA0"/>
    <w:rsid w:val="003D5C19"/>
    <w:rsid w:val="003F66FF"/>
    <w:rsid w:val="0046525E"/>
    <w:rsid w:val="00473471"/>
    <w:rsid w:val="004A052D"/>
    <w:rsid w:val="004C61C0"/>
    <w:rsid w:val="004E44A0"/>
    <w:rsid w:val="004F56AB"/>
    <w:rsid w:val="005011BA"/>
    <w:rsid w:val="00537EB3"/>
    <w:rsid w:val="005661BC"/>
    <w:rsid w:val="00635155"/>
    <w:rsid w:val="00654C15"/>
    <w:rsid w:val="006556CA"/>
    <w:rsid w:val="006A46D3"/>
    <w:rsid w:val="006B434F"/>
    <w:rsid w:val="006F39D2"/>
    <w:rsid w:val="00704751"/>
    <w:rsid w:val="00731FBE"/>
    <w:rsid w:val="007379F9"/>
    <w:rsid w:val="00766FC4"/>
    <w:rsid w:val="00784AF0"/>
    <w:rsid w:val="007A50ED"/>
    <w:rsid w:val="007B74F5"/>
    <w:rsid w:val="007D10A1"/>
    <w:rsid w:val="00810962"/>
    <w:rsid w:val="008366B5"/>
    <w:rsid w:val="00843E06"/>
    <w:rsid w:val="008E371C"/>
    <w:rsid w:val="00967B01"/>
    <w:rsid w:val="009976C8"/>
    <w:rsid w:val="009C649C"/>
    <w:rsid w:val="00A50C95"/>
    <w:rsid w:val="00AB0C0D"/>
    <w:rsid w:val="00AF138F"/>
    <w:rsid w:val="00B14994"/>
    <w:rsid w:val="00B4685F"/>
    <w:rsid w:val="00B53A28"/>
    <w:rsid w:val="00B56646"/>
    <w:rsid w:val="00B81D53"/>
    <w:rsid w:val="00B864D6"/>
    <w:rsid w:val="00BA10BC"/>
    <w:rsid w:val="00BD644B"/>
    <w:rsid w:val="00BF2681"/>
    <w:rsid w:val="00C14258"/>
    <w:rsid w:val="00C14716"/>
    <w:rsid w:val="00C209A7"/>
    <w:rsid w:val="00C35E3D"/>
    <w:rsid w:val="00C4505A"/>
    <w:rsid w:val="00C5436D"/>
    <w:rsid w:val="00CE27C4"/>
    <w:rsid w:val="00D05A2C"/>
    <w:rsid w:val="00D20CD6"/>
    <w:rsid w:val="00D26EF8"/>
    <w:rsid w:val="00D319DA"/>
    <w:rsid w:val="00D40111"/>
    <w:rsid w:val="00D532F9"/>
    <w:rsid w:val="00D64C5E"/>
    <w:rsid w:val="00D87603"/>
    <w:rsid w:val="00DA3B1A"/>
    <w:rsid w:val="00DB48C6"/>
    <w:rsid w:val="00DB4B28"/>
    <w:rsid w:val="00DD17AE"/>
    <w:rsid w:val="00DF0CC3"/>
    <w:rsid w:val="00DF2495"/>
    <w:rsid w:val="00E11162"/>
    <w:rsid w:val="00E31F80"/>
    <w:rsid w:val="00E457B8"/>
    <w:rsid w:val="00E6349C"/>
    <w:rsid w:val="00E70378"/>
    <w:rsid w:val="00E77025"/>
    <w:rsid w:val="00E96EDD"/>
    <w:rsid w:val="00F00CC3"/>
    <w:rsid w:val="00F46715"/>
    <w:rsid w:val="00F6500E"/>
    <w:rsid w:val="00F66362"/>
    <w:rsid w:val="00FA1AB8"/>
    <w:rsid w:val="00FB7180"/>
    <w:rsid w:val="00FC11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77F50"/>
  <w15:chartTrackingRefBased/>
  <w15:docId w15:val="{8E8D4803-F77A-43B2-8416-1F696C27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362"/>
    <w:rPr>
      <w:color w:val="0000FF"/>
      <w:u w:val="single"/>
    </w:rPr>
  </w:style>
  <w:style w:type="character" w:styleId="UnresolvedMention">
    <w:name w:val="Unresolved Mention"/>
    <w:basedOn w:val="DefaultParagraphFont"/>
    <w:uiPriority w:val="99"/>
    <w:semiHidden/>
    <w:unhideWhenUsed/>
    <w:rsid w:val="001E2D76"/>
    <w:rPr>
      <w:color w:val="605E5C"/>
      <w:shd w:val="clear" w:color="auto" w:fill="E1DFDD"/>
    </w:rPr>
  </w:style>
  <w:style w:type="paragraph" w:styleId="ListParagraph">
    <w:name w:val="List Paragraph"/>
    <w:basedOn w:val="Normal"/>
    <w:uiPriority w:val="34"/>
    <w:qFormat/>
    <w:rsid w:val="001E2D76"/>
    <w:pPr>
      <w:ind w:left="720"/>
      <w:contextualSpacing/>
    </w:pPr>
  </w:style>
  <w:style w:type="character" w:styleId="Strong">
    <w:name w:val="Strong"/>
    <w:basedOn w:val="DefaultParagraphFont"/>
    <w:uiPriority w:val="22"/>
    <w:qFormat/>
    <w:rsid w:val="001E2D76"/>
    <w:rPr>
      <w:b/>
      <w:bCs/>
    </w:rPr>
  </w:style>
  <w:style w:type="character" w:styleId="FollowedHyperlink">
    <w:name w:val="FollowedHyperlink"/>
    <w:basedOn w:val="DefaultParagraphFont"/>
    <w:uiPriority w:val="99"/>
    <w:semiHidden/>
    <w:unhideWhenUsed/>
    <w:rsid w:val="00373C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0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ranch_of_science" TargetMode="External"/><Relationship Id="rId13" Type="http://schemas.openxmlformats.org/officeDocument/2006/relationships/hyperlink" Target="https://en.wikipedia.org/wiki/Robot" TargetMode="External"/><Relationship Id="rId18" Type="http://schemas.openxmlformats.org/officeDocument/2006/relationships/hyperlink" Target="https://www.aivoke.com/news/state-of-the-art-robotics/" TargetMode="External"/><Relationship Id="rId26" Type="http://schemas.openxmlformats.org/officeDocument/2006/relationships/hyperlink" Target="https://en.wikipedia.org/wiki/Self-driving_car" TargetMode="External"/><Relationship Id="rId39" Type="http://schemas.openxmlformats.org/officeDocument/2006/relationships/hyperlink" Target="https://www.csoonline.com/article/2946017/worldwide-cybersecurity-market-sizing-and-projections.html" TargetMode="External"/><Relationship Id="rId3" Type="http://schemas.openxmlformats.org/officeDocument/2006/relationships/settings" Target="settings.xml"/><Relationship Id="rId21" Type="http://schemas.openxmlformats.org/officeDocument/2006/relationships/hyperlink" Target="https://www.irobot.com.au/" TargetMode="External"/><Relationship Id="rId34" Type="http://schemas.openxmlformats.org/officeDocument/2006/relationships/hyperlink" Target="https://www.theguardian.com/zurichfuturology/story/0,,1920335,00.html" TargetMode="External"/><Relationship Id="rId42" Type="http://schemas.openxmlformats.org/officeDocument/2006/relationships/hyperlink" Target="https://www.technologyreview.com/s/425970/who-coined-cloud-computing/" TargetMode="External"/><Relationship Id="rId47" Type="http://schemas.openxmlformats.org/officeDocument/2006/relationships/theme" Target="theme/theme1.xml"/><Relationship Id="rId7" Type="http://schemas.openxmlformats.org/officeDocument/2006/relationships/hyperlink" Target="https://en.wikipedia.org/wiki/List_of_engineering_branches" TargetMode="External"/><Relationship Id="rId12" Type="http://schemas.openxmlformats.org/officeDocument/2006/relationships/hyperlink" Target="https://en.wikipedia.org/wiki/Computer_science" TargetMode="External"/><Relationship Id="rId17" Type="http://schemas.openxmlformats.org/officeDocument/2006/relationships/hyperlink" Target="https://www.sciencedirect.com/science/article/pii/S1474667017637418" TargetMode="External"/><Relationship Id="rId25" Type="http://schemas.openxmlformats.org/officeDocument/2006/relationships/hyperlink" Target="http://kinderlabrobotics.com/kibo/" TargetMode="External"/><Relationship Id="rId33" Type="http://schemas.openxmlformats.org/officeDocument/2006/relationships/hyperlink" Target="https://www.bbvaopenmind.com/en/technology/robotics/seven-human-things-that-robots-can-already-do/" TargetMode="External"/><Relationship Id="rId38" Type="http://schemas.openxmlformats.org/officeDocument/2006/relationships/hyperlink" Target="https://cybersafesolutions.com/services/"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Information_processing" TargetMode="External"/><Relationship Id="rId20" Type="http://schemas.openxmlformats.org/officeDocument/2006/relationships/hyperlink" Target="https://www.fastcompany.com/3066541/robot-revolution/boston-dynamics-robot-dog-delivery" TargetMode="External"/><Relationship Id="rId29" Type="http://schemas.openxmlformats.org/officeDocument/2006/relationships/hyperlink" Target="http://marshallbrain.com/robotic-nation.htm" TargetMode="External"/><Relationship Id="rId41" Type="http://schemas.openxmlformats.org/officeDocument/2006/relationships/hyperlink" Target="https://www.csoonline.com/article/2946017/worldwide-cybersecurity-market-sizing-and-projections.html" TargetMode="External"/><Relationship Id="rId1" Type="http://schemas.openxmlformats.org/officeDocument/2006/relationships/numbering" Target="numbering.xml"/><Relationship Id="rId6" Type="http://schemas.openxmlformats.org/officeDocument/2006/relationships/hyperlink" Target="https://en.wikipedia.org/wiki/Interdisciplinarity" TargetMode="External"/><Relationship Id="rId11" Type="http://schemas.openxmlformats.org/officeDocument/2006/relationships/hyperlink" Target="https://en.wikipedia.org/wiki/Information_engineering_(field)" TargetMode="External"/><Relationship Id="rId24" Type="http://schemas.openxmlformats.org/officeDocument/2006/relationships/hyperlink" Target="http://fortune.com/2016/05/30/asus-zenbo-robot/" TargetMode="External"/><Relationship Id="rId32" Type="http://schemas.openxmlformats.org/officeDocument/2006/relationships/hyperlink" Target="https://www.aivoke.com/news/state-of-the-art-robotics/" TargetMode="External"/><Relationship Id="rId37" Type="http://schemas.openxmlformats.org/officeDocument/2006/relationships/hyperlink" Target="https://azure.microsoft.com/en-ca/overview/what-is-cloud-computing/" TargetMode="External"/><Relationship Id="rId40" Type="http://schemas.openxmlformats.org/officeDocument/2006/relationships/hyperlink" Target="https://cybersafesolutions.com/services/" TargetMode="External"/><Relationship Id="rId45" Type="http://schemas.openxmlformats.org/officeDocument/2006/relationships/hyperlink" Target="https://en.wikipedia.org/wiki/Self-driving_car" TargetMode="External"/><Relationship Id="rId5" Type="http://schemas.openxmlformats.org/officeDocument/2006/relationships/hyperlink" Target="https://en.wikipedia.org/wiki/Robotics" TargetMode="External"/><Relationship Id="rId15" Type="http://schemas.openxmlformats.org/officeDocument/2006/relationships/hyperlink" Target="https://en.wikipedia.org/wiki/Sensory_feedback" TargetMode="External"/><Relationship Id="rId23" Type="http://schemas.openxmlformats.org/officeDocument/2006/relationships/hyperlink" Target="https://www.theguardian.com/technology/2015/oct/14/singapore-introduces-robocoach-to-keep-older-citizens-in-shape" TargetMode="External"/><Relationship Id="rId28" Type="http://schemas.openxmlformats.org/officeDocument/2006/relationships/hyperlink" Target="https://www.techrepublic.com/article/humanoid-robot-market-to-double-by-2023-industrial-robotics-to-hit-72b/" TargetMode="External"/><Relationship Id="rId36" Type="http://schemas.openxmlformats.org/officeDocument/2006/relationships/hyperlink" Target="https://www.technologyreview.com/s/425970/who-coined-cloud-computing/" TargetMode="External"/><Relationship Id="rId10" Type="http://schemas.openxmlformats.org/officeDocument/2006/relationships/hyperlink" Target="https://en.wikipedia.org/wiki/Electronic_engineering" TargetMode="External"/><Relationship Id="rId19" Type="http://schemas.openxmlformats.org/officeDocument/2006/relationships/hyperlink" Target="https://www.bbvaopenmind.com/en/technology/robotics/seven-human-things-that-robots-can-already-do/" TargetMode="External"/><Relationship Id="rId31" Type="http://schemas.openxmlformats.org/officeDocument/2006/relationships/hyperlink" Target="https://www.sciencedirect.com/science/article/pii/S1474667017637418" TargetMode="External"/><Relationship Id="rId44" Type="http://schemas.openxmlformats.org/officeDocument/2006/relationships/hyperlink" Target="https://azure.microsoft.com/en-ca/overview/what-is-cloud-computing/" TargetMode="External"/><Relationship Id="rId4" Type="http://schemas.openxmlformats.org/officeDocument/2006/relationships/webSettings" Target="webSettings.xml"/><Relationship Id="rId9" Type="http://schemas.openxmlformats.org/officeDocument/2006/relationships/hyperlink" Target="https://en.wikipedia.org/wiki/Mechanical_engineering" TargetMode="External"/><Relationship Id="rId14" Type="http://schemas.openxmlformats.org/officeDocument/2006/relationships/hyperlink" Target="https://en.wikipedia.org/wiki/Computer_system" TargetMode="External"/><Relationship Id="rId22" Type="http://schemas.openxmlformats.org/officeDocument/2006/relationships/hyperlink" Target="https://www.davincisurgery.com/" TargetMode="External"/><Relationship Id="rId27" Type="http://schemas.openxmlformats.org/officeDocument/2006/relationships/hyperlink" Target="https://www.theguardian.com/zurichfuturology/story/0,,1920335,00.html" TargetMode="External"/><Relationship Id="rId30" Type="http://schemas.openxmlformats.org/officeDocument/2006/relationships/hyperlink" Target="http://www.marshallbrain.com/" TargetMode="External"/><Relationship Id="rId35" Type="http://schemas.openxmlformats.org/officeDocument/2006/relationships/hyperlink" Target="https://www.techrepublic.com/article/humanoid-robot-market-to-double-by-2023-industrial-robotics-to-hit-72b/" TargetMode="External"/><Relationship Id="rId43" Type="http://schemas.openxmlformats.org/officeDocument/2006/relationships/hyperlink" Target="https://azure.microsoft.com/en-ca/overview/what-is-cloud-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2</Pages>
  <Words>5632</Words>
  <Characters>3210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NATHAN ARAGONES</cp:lastModifiedBy>
  <cp:revision>105</cp:revision>
  <dcterms:created xsi:type="dcterms:W3CDTF">2019-04-08T11:18:00Z</dcterms:created>
  <dcterms:modified xsi:type="dcterms:W3CDTF">2019-04-14T10:33:00Z</dcterms:modified>
</cp:coreProperties>
</file>